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F6EB5" w14:textId="29DA85D8" w:rsidR="00A75BC2" w:rsidRPr="00FB19EA" w:rsidRDefault="00F27275" w:rsidP="00F27275">
      <w:pPr>
        <w:pStyle w:val="ListParagraph"/>
        <w:numPr>
          <w:ilvl w:val="0"/>
          <w:numId w:val="2"/>
        </w:numPr>
        <w:rPr>
          <w:sz w:val="28"/>
        </w:rPr>
      </w:pPr>
      <w:r w:rsidRPr="00FB19EA">
        <w:rPr>
          <w:sz w:val="28"/>
        </w:rPr>
        <w:t>Simple linear regression:</w:t>
      </w:r>
    </w:p>
    <w:p w14:paraId="795391E1" w14:textId="4F36EC4D" w:rsidR="00F27275" w:rsidRDefault="00F27275" w:rsidP="00275333">
      <w:pPr>
        <w:pStyle w:val="ListParagraph"/>
        <w:numPr>
          <w:ilvl w:val="0"/>
          <w:numId w:val="4"/>
        </w:numPr>
      </w:pPr>
      <w:r>
        <w:t>Fast Charge vs Range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391"/>
        <w:gridCol w:w="1818"/>
      </w:tblGrid>
      <w:tr w:rsidR="00F27275" w14:paraId="217D4243" w14:textId="77777777" w:rsidTr="00275333">
        <w:trPr>
          <w:trHeight w:val="121"/>
        </w:trPr>
        <w:tc>
          <w:tcPr>
            <w:tcW w:w="1391" w:type="dxa"/>
          </w:tcPr>
          <w:p w14:paraId="61832202" w14:textId="24422C69" w:rsidR="00F27275" w:rsidRDefault="00F27275" w:rsidP="00F27275">
            <w:proofErr w:type="spellStart"/>
            <w:r>
              <w:t>Y_Test</w:t>
            </w:r>
            <w:proofErr w:type="spellEnd"/>
          </w:p>
        </w:tc>
        <w:tc>
          <w:tcPr>
            <w:tcW w:w="1818" w:type="dxa"/>
          </w:tcPr>
          <w:p w14:paraId="7EBC8668" w14:textId="19AE7FEE" w:rsidR="00F27275" w:rsidRDefault="00F27275" w:rsidP="00F27275">
            <w:pPr>
              <w:pStyle w:val="ListParagraph"/>
              <w:ind w:left="0"/>
            </w:pPr>
            <w:proofErr w:type="spellStart"/>
            <w:r>
              <w:t>Y_Pred</w:t>
            </w:r>
            <w:proofErr w:type="spellEnd"/>
          </w:p>
        </w:tc>
      </w:tr>
      <w:tr w:rsidR="00F27275" w14:paraId="0C58F275" w14:textId="77777777" w:rsidTr="00275333">
        <w:trPr>
          <w:trHeight w:val="114"/>
        </w:trPr>
        <w:tc>
          <w:tcPr>
            <w:tcW w:w="1391" w:type="dxa"/>
          </w:tcPr>
          <w:p w14:paraId="09158F11" w14:textId="77777777" w:rsidR="00F27275" w:rsidRDefault="00F27275" w:rsidP="00F27275">
            <w:pPr>
              <w:pStyle w:val="ListParagraph"/>
            </w:pPr>
            <w:r>
              <w:t>350</w:t>
            </w:r>
          </w:p>
          <w:p w14:paraId="1B1E2DDC" w14:textId="77777777" w:rsidR="00F27275" w:rsidRDefault="00F27275" w:rsidP="00F27275">
            <w:pPr>
              <w:pStyle w:val="ListParagraph"/>
            </w:pPr>
            <w:r>
              <w:t>420</w:t>
            </w:r>
          </w:p>
          <w:p w14:paraId="6FD20A9D" w14:textId="77777777" w:rsidR="00F27275" w:rsidRDefault="00F27275" w:rsidP="00F27275">
            <w:pPr>
              <w:pStyle w:val="ListParagraph"/>
            </w:pPr>
            <w:r>
              <w:t>400</w:t>
            </w:r>
          </w:p>
          <w:p w14:paraId="67EE23FE" w14:textId="77777777" w:rsidR="00F27275" w:rsidRDefault="00F27275" w:rsidP="00F27275">
            <w:pPr>
              <w:pStyle w:val="ListParagraph"/>
            </w:pPr>
            <w:r>
              <w:t>170</w:t>
            </w:r>
          </w:p>
          <w:p w14:paraId="35E7A3F6" w14:textId="77777777" w:rsidR="00F27275" w:rsidRDefault="00F27275" w:rsidP="00F27275">
            <w:pPr>
              <w:pStyle w:val="ListParagraph"/>
            </w:pPr>
            <w:r>
              <w:t>95</w:t>
            </w:r>
          </w:p>
          <w:p w14:paraId="1289E24C" w14:textId="77777777" w:rsidR="00F27275" w:rsidRDefault="00F27275" w:rsidP="00F27275">
            <w:pPr>
              <w:pStyle w:val="ListParagraph"/>
            </w:pPr>
            <w:r>
              <w:t>330</w:t>
            </w:r>
          </w:p>
          <w:p w14:paraId="4EBB2D7D" w14:textId="77777777" w:rsidR="00F27275" w:rsidRDefault="00F27275" w:rsidP="00F27275">
            <w:pPr>
              <w:pStyle w:val="ListParagraph"/>
            </w:pPr>
            <w:r>
              <w:t>375</w:t>
            </w:r>
          </w:p>
          <w:p w14:paraId="7DCCF0DE" w14:textId="77777777" w:rsidR="00F27275" w:rsidRDefault="00F27275" w:rsidP="00F27275">
            <w:pPr>
              <w:pStyle w:val="ListParagraph"/>
            </w:pPr>
            <w:r>
              <w:t>190</w:t>
            </w:r>
          </w:p>
          <w:p w14:paraId="3A417A65" w14:textId="77777777" w:rsidR="00F27275" w:rsidRDefault="00F27275" w:rsidP="00F27275">
            <w:pPr>
              <w:pStyle w:val="ListParagraph"/>
            </w:pPr>
            <w:r>
              <w:t>450</w:t>
            </w:r>
          </w:p>
          <w:p w14:paraId="7D01575E" w14:textId="77777777" w:rsidR="00F27275" w:rsidRDefault="00F27275" w:rsidP="00F27275">
            <w:pPr>
              <w:pStyle w:val="ListParagraph"/>
            </w:pPr>
            <w:r>
              <w:t>160</w:t>
            </w:r>
          </w:p>
          <w:p w14:paraId="3781B9D2" w14:textId="77777777" w:rsidR="00F27275" w:rsidRDefault="00F27275" w:rsidP="00F27275">
            <w:pPr>
              <w:pStyle w:val="ListParagraph"/>
            </w:pPr>
            <w:r>
              <w:t>420</w:t>
            </w:r>
          </w:p>
          <w:p w14:paraId="06C26CC2" w14:textId="77777777" w:rsidR="00F27275" w:rsidRDefault="00F27275" w:rsidP="00F27275">
            <w:pPr>
              <w:pStyle w:val="ListParagraph"/>
            </w:pPr>
            <w:r>
              <w:t>340</w:t>
            </w:r>
          </w:p>
          <w:p w14:paraId="6BD2FC2E" w14:textId="77777777" w:rsidR="00F27275" w:rsidRDefault="00F27275" w:rsidP="00F27275">
            <w:pPr>
              <w:pStyle w:val="ListParagraph"/>
            </w:pPr>
            <w:r>
              <w:t>390</w:t>
            </w:r>
          </w:p>
          <w:p w14:paraId="18216946" w14:textId="77777777" w:rsidR="00F27275" w:rsidRDefault="00F27275" w:rsidP="00F27275">
            <w:pPr>
              <w:pStyle w:val="ListParagraph"/>
            </w:pPr>
            <w:r>
              <w:t>450</w:t>
            </w:r>
          </w:p>
          <w:p w14:paraId="54D05FF2" w14:textId="77777777" w:rsidR="00F27275" w:rsidRDefault="00F27275" w:rsidP="00F27275">
            <w:pPr>
              <w:pStyle w:val="ListParagraph"/>
            </w:pPr>
            <w:r>
              <w:t>275</w:t>
            </w:r>
          </w:p>
          <w:p w14:paraId="58FDA59F" w14:textId="77777777" w:rsidR="00F27275" w:rsidRDefault="00F27275" w:rsidP="00F27275">
            <w:pPr>
              <w:pStyle w:val="ListParagraph"/>
            </w:pPr>
            <w:r>
              <w:t>280</w:t>
            </w:r>
          </w:p>
          <w:p w14:paraId="15C7B562" w14:textId="77777777" w:rsidR="00F27275" w:rsidRDefault="00F27275" w:rsidP="00F27275">
            <w:pPr>
              <w:pStyle w:val="ListParagraph"/>
            </w:pPr>
            <w:r>
              <w:t>290</w:t>
            </w:r>
          </w:p>
          <w:p w14:paraId="2986244E" w14:textId="77777777" w:rsidR="00F27275" w:rsidRDefault="00F27275" w:rsidP="00F27275">
            <w:pPr>
              <w:pStyle w:val="ListParagraph"/>
            </w:pPr>
            <w:r>
              <w:t>435</w:t>
            </w:r>
          </w:p>
          <w:p w14:paraId="1A2B848D" w14:textId="77777777" w:rsidR="00F27275" w:rsidRDefault="00F27275" w:rsidP="00F27275">
            <w:pPr>
              <w:pStyle w:val="ListParagraph"/>
            </w:pPr>
            <w:r>
              <w:t>750</w:t>
            </w:r>
          </w:p>
          <w:p w14:paraId="1288E241" w14:textId="77777777" w:rsidR="00F27275" w:rsidRDefault="00F27275" w:rsidP="00F27275">
            <w:pPr>
              <w:pStyle w:val="ListParagraph"/>
            </w:pPr>
            <w:r>
              <w:t>310</w:t>
            </w:r>
          </w:p>
          <w:p w14:paraId="67953ADB" w14:textId="5534B39A" w:rsidR="00F27275" w:rsidRDefault="00F27275" w:rsidP="00F27275">
            <w:pPr>
              <w:pStyle w:val="ListParagraph"/>
              <w:ind w:left="0"/>
            </w:pPr>
            <w:r>
              <w:t xml:space="preserve">              </w:t>
            </w:r>
            <w:r>
              <w:t>195</w:t>
            </w:r>
          </w:p>
        </w:tc>
        <w:tc>
          <w:tcPr>
            <w:tcW w:w="1818" w:type="dxa"/>
          </w:tcPr>
          <w:p w14:paraId="0FA34A14" w14:textId="77777777" w:rsidR="00F27275" w:rsidRDefault="00F27275" w:rsidP="00F27275">
            <w:pPr>
              <w:pStyle w:val="ListParagraph"/>
            </w:pPr>
            <w:r>
              <w:t>362.88</w:t>
            </w:r>
          </w:p>
          <w:p w14:paraId="065DA17C" w14:textId="77777777" w:rsidR="00F27275" w:rsidRDefault="00F27275" w:rsidP="00F27275">
            <w:pPr>
              <w:pStyle w:val="ListParagraph"/>
            </w:pPr>
            <w:r>
              <w:t>367.184</w:t>
            </w:r>
          </w:p>
          <w:p w14:paraId="5108B8B6" w14:textId="77777777" w:rsidR="00F27275" w:rsidRDefault="00F27275" w:rsidP="00F27275">
            <w:pPr>
              <w:pStyle w:val="ListParagraph"/>
            </w:pPr>
            <w:r>
              <w:t>418.834</w:t>
            </w:r>
          </w:p>
          <w:p w14:paraId="56A2ED77" w14:textId="77777777" w:rsidR="00F27275" w:rsidRDefault="00F27275" w:rsidP="00F27275">
            <w:pPr>
              <w:pStyle w:val="ListParagraph"/>
            </w:pPr>
            <w:r>
              <w:t>233.755</w:t>
            </w:r>
          </w:p>
          <w:p w14:paraId="437CD5C8" w14:textId="77777777" w:rsidR="00F27275" w:rsidRDefault="00F27275" w:rsidP="00F27275">
            <w:pPr>
              <w:pStyle w:val="ListParagraph"/>
            </w:pPr>
            <w:r>
              <w:t>151.976</w:t>
            </w:r>
          </w:p>
          <w:p w14:paraId="2722348C" w14:textId="77777777" w:rsidR="00F27275" w:rsidRDefault="00F27275" w:rsidP="00F27275">
            <w:pPr>
              <w:pStyle w:val="ListParagraph"/>
            </w:pPr>
            <w:r>
              <w:t>276.796</w:t>
            </w:r>
          </w:p>
          <w:p w14:paraId="66469EFF" w14:textId="77777777" w:rsidR="00F27275" w:rsidRDefault="00F27275" w:rsidP="00F27275">
            <w:pPr>
              <w:pStyle w:val="ListParagraph"/>
            </w:pPr>
            <w:r>
              <w:t>487.701</w:t>
            </w:r>
          </w:p>
          <w:p w14:paraId="3E4E890F" w14:textId="77777777" w:rsidR="00F27275" w:rsidRDefault="00F27275" w:rsidP="00F27275">
            <w:pPr>
              <w:pStyle w:val="ListParagraph"/>
            </w:pPr>
            <w:r>
              <w:t>233.755</w:t>
            </w:r>
          </w:p>
          <w:p w14:paraId="65ECD7EB" w14:textId="77777777" w:rsidR="00F27275" w:rsidRDefault="00F27275" w:rsidP="00F27275">
            <w:pPr>
              <w:pStyle w:val="ListParagraph"/>
            </w:pPr>
            <w:r>
              <w:t>362.88</w:t>
            </w:r>
          </w:p>
          <w:p w14:paraId="4A24398C" w14:textId="77777777" w:rsidR="00F27275" w:rsidRDefault="00F27275" w:rsidP="00F27275">
            <w:pPr>
              <w:pStyle w:val="ListParagraph"/>
            </w:pPr>
            <w:r>
              <w:t>151.976</w:t>
            </w:r>
          </w:p>
          <w:p w14:paraId="6AC08E44" w14:textId="77777777" w:rsidR="00F27275" w:rsidRDefault="00F27275" w:rsidP="00F27275">
            <w:pPr>
              <w:pStyle w:val="ListParagraph"/>
            </w:pPr>
            <w:r>
              <w:t>393.009</w:t>
            </w:r>
          </w:p>
          <w:p w14:paraId="781EC1CF" w14:textId="77777777" w:rsidR="00F27275" w:rsidRDefault="00F27275" w:rsidP="00F27275">
            <w:pPr>
              <w:pStyle w:val="ListParagraph"/>
            </w:pPr>
            <w:r>
              <w:t>354.272</w:t>
            </w:r>
          </w:p>
          <w:p w14:paraId="4EFE0CBF" w14:textId="77777777" w:rsidR="00F27275" w:rsidRDefault="00F27275" w:rsidP="00F27275">
            <w:pPr>
              <w:pStyle w:val="ListParagraph"/>
            </w:pPr>
            <w:r>
              <w:t>349.967</w:t>
            </w:r>
          </w:p>
          <w:p w14:paraId="033BE09E" w14:textId="77777777" w:rsidR="00F27275" w:rsidRDefault="00F27275" w:rsidP="00F27275">
            <w:pPr>
              <w:pStyle w:val="ListParagraph"/>
            </w:pPr>
            <w:r>
              <w:t>431.747</w:t>
            </w:r>
          </w:p>
          <w:p w14:paraId="2B24D016" w14:textId="77777777" w:rsidR="00F27275" w:rsidRDefault="00F27275" w:rsidP="00F27275">
            <w:pPr>
              <w:pStyle w:val="ListParagraph"/>
            </w:pPr>
            <w:r>
              <w:t>332.751</w:t>
            </w:r>
          </w:p>
          <w:p w14:paraId="3E4FA8CC" w14:textId="77777777" w:rsidR="00F27275" w:rsidRDefault="00F27275" w:rsidP="00F27275">
            <w:pPr>
              <w:pStyle w:val="ListParagraph"/>
            </w:pPr>
            <w:r>
              <w:t>345.663</w:t>
            </w:r>
          </w:p>
          <w:p w14:paraId="110B6B8F" w14:textId="77777777" w:rsidR="00F27275" w:rsidRDefault="00F27275" w:rsidP="00F27275">
            <w:pPr>
              <w:pStyle w:val="ListParagraph"/>
            </w:pPr>
            <w:r>
              <w:t>250.971</w:t>
            </w:r>
          </w:p>
          <w:p w14:paraId="7E2A116E" w14:textId="77777777" w:rsidR="00F27275" w:rsidRDefault="00F27275" w:rsidP="00F27275">
            <w:pPr>
              <w:pStyle w:val="ListParagraph"/>
            </w:pPr>
            <w:r>
              <w:t>543.655</w:t>
            </w:r>
          </w:p>
          <w:p w14:paraId="2EEBA9EA" w14:textId="77777777" w:rsidR="00F27275" w:rsidRDefault="00F27275" w:rsidP="00F27275">
            <w:pPr>
              <w:pStyle w:val="ListParagraph"/>
            </w:pPr>
            <w:r>
              <w:t>457.572</w:t>
            </w:r>
          </w:p>
          <w:p w14:paraId="21E240B7" w14:textId="77777777" w:rsidR="00F27275" w:rsidRDefault="00F27275" w:rsidP="00F27275">
            <w:pPr>
              <w:pStyle w:val="ListParagraph"/>
            </w:pPr>
            <w:r>
              <w:t>431.747</w:t>
            </w:r>
          </w:p>
          <w:p w14:paraId="62FFD9F2" w14:textId="259ADA46" w:rsidR="00F27275" w:rsidRDefault="00F27275" w:rsidP="00F27275">
            <w:pPr>
              <w:pStyle w:val="ListParagraph"/>
              <w:ind w:left="0"/>
            </w:pPr>
            <w:r>
              <w:t xml:space="preserve">              </w:t>
            </w:r>
            <w:r>
              <w:t>225.146</w:t>
            </w:r>
          </w:p>
        </w:tc>
      </w:tr>
    </w:tbl>
    <w:p w14:paraId="0D3CABE4" w14:textId="257BA43F" w:rsidR="00F27275" w:rsidRDefault="00F27275" w:rsidP="00F27275">
      <w:pPr>
        <w:pStyle w:val="ListParagraph"/>
        <w:ind w:left="1080"/>
      </w:pPr>
    </w:p>
    <w:p w14:paraId="10A41F39" w14:textId="1E922347" w:rsidR="00F27275" w:rsidRDefault="00F27275" w:rsidP="00275333">
      <w:pPr>
        <w:pStyle w:val="ListParagraph"/>
        <w:ind w:left="1080"/>
      </w:pPr>
      <w:r>
        <w:t xml:space="preserve">Score: R2 = </w:t>
      </w:r>
      <w:r w:rsidRPr="00F27275">
        <w:t>0.56</w:t>
      </w:r>
      <w:r>
        <w:t>9</w:t>
      </w:r>
    </w:p>
    <w:p w14:paraId="67601888" w14:textId="77777777" w:rsidR="00275333" w:rsidRDefault="00275333" w:rsidP="00275333">
      <w:pPr>
        <w:pStyle w:val="ListParagraph"/>
        <w:ind w:left="1080"/>
      </w:pPr>
    </w:p>
    <w:p w14:paraId="795C501A" w14:textId="5820359A" w:rsidR="00F27275" w:rsidRDefault="00F27275" w:rsidP="00F27275">
      <w:pPr>
        <w:pStyle w:val="ListParagraph"/>
        <w:ind w:left="108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24794C2" wp14:editId="10A11951">
            <wp:simplePos x="0" y="0"/>
            <wp:positionH relativeFrom="margin">
              <wp:posOffset>361950</wp:posOffset>
            </wp:positionH>
            <wp:positionV relativeFrom="paragraph">
              <wp:posOffset>8255</wp:posOffset>
            </wp:positionV>
            <wp:extent cx="2438400" cy="17157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E0766D9" wp14:editId="5D4CFECE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2370455" cy="16954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045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5C71D1" w14:textId="68870C2E" w:rsidR="00F27275" w:rsidRDefault="00F27275" w:rsidP="00F27275">
      <w:pPr>
        <w:pStyle w:val="ListParagraph"/>
        <w:ind w:left="1080"/>
      </w:pPr>
    </w:p>
    <w:p w14:paraId="1FEB35D3" w14:textId="1D7CB5D3" w:rsidR="00F27275" w:rsidRDefault="00F27275" w:rsidP="00F27275">
      <w:pPr>
        <w:pStyle w:val="ListParagraph"/>
        <w:ind w:left="1080"/>
      </w:pPr>
    </w:p>
    <w:p w14:paraId="54580EC8" w14:textId="513BF229" w:rsidR="00F27275" w:rsidRDefault="00F27275" w:rsidP="00F27275">
      <w:pPr>
        <w:pStyle w:val="ListParagraph"/>
        <w:ind w:left="1080"/>
      </w:pPr>
    </w:p>
    <w:p w14:paraId="03C5F121" w14:textId="5BC0377C" w:rsidR="00F27275" w:rsidRDefault="00F27275" w:rsidP="00F27275">
      <w:pPr>
        <w:pStyle w:val="ListParagraph"/>
        <w:ind w:left="1080"/>
      </w:pPr>
    </w:p>
    <w:p w14:paraId="781D683C" w14:textId="1B34BDFC" w:rsidR="00F27275" w:rsidRDefault="00F27275" w:rsidP="00F27275">
      <w:pPr>
        <w:pStyle w:val="ListParagraph"/>
        <w:ind w:left="1080"/>
      </w:pPr>
    </w:p>
    <w:p w14:paraId="51692D82" w14:textId="4B03C093" w:rsidR="00F27275" w:rsidRDefault="00F27275" w:rsidP="00F27275">
      <w:pPr>
        <w:pStyle w:val="ListParagraph"/>
        <w:ind w:left="1080"/>
      </w:pPr>
    </w:p>
    <w:p w14:paraId="17A2CB2D" w14:textId="77777777" w:rsidR="00FB19EA" w:rsidRDefault="00FB19EA" w:rsidP="00275333"/>
    <w:p w14:paraId="5D73E0E6" w14:textId="77777777" w:rsidR="00F27275" w:rsidRDefault="00F27275" w:rsidP="00F27275">
      <w:pPr>
        <w:pStyle w:val="ListParagraph"/>
        <w:ind w:left="1080"/>
      </w:pPr>
    </w:p>
    <w:p w14:paraId="20FBB1FE" w14:textId="0D48420D" w:rsidR="00066D14" w:rsidRDefault="00F27275" w:rsidP="00066D14">
      <w:pPr>
        <w:pStyle w:val="ListParagraph"/>
        <w:numPr>
          <w:ilvl w:val="0"/>
          <w:numId w:val="4"/>
        </w:numPr>
      </w:pPr>
      <w:r>
        <w:t>Efficie</w:t>
      </w:r>
      <w:r w:rsidR="00FB19EA">
        <w:t>ncy Vs Rang</w:t>
      </w:r>
      <w:r w:rsidR="00066D14">
        <w:t>e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271"/>
        <w:gridCol w:w="1661"/>
      </w:tblGrid>
      <w:tr w:rsidR="00FB19EA" w14:paraId="1EB3C52E" w14:textId="77777777" w:rsidTr="00066D14">
        <w:trPr>
          <w:trHeight w:val="52"/>
        </w:trPr>
        <w:tc>
          <w:tcPr>
            <w:tcW w:w="306" w:type="dxa"/>
          </w:tcPr>
          <w:p w14:paraId="5FE4BEC1" w14:textId="77777777" w:rsidR="00FB19EA" w:rsidRDefault="00FB19EA" w:rsidP="00316621">
            <w:proofErr w:type="spellStart"/>
            <w:r>
              <w:t>Y_Test</w:t>
            </w:r>
            <w:proofErr w:type="spellEnd"/>
          </w:p>
        </w:tc>
        <w:tc>
          <w:tcPr>
            <w:tcW w:w="400" w:type="dxa"/>
          </w:tcPr>
          <w:p w14:paraId="6576EECB" w14:textId="77777777" w:rsidR="00FB19EA" w:rsidRDefault="00FB19EA" w:rsidP="00316621">
            <w:pPr>
              <w:pStyle w:val="ListParagraph"/>
              <w:ind w:left="0"/>
            </w:pPr>
            <w:proofErr w:type="spellStart"/>
            <w:r>
              <w:t>Y_Pred</w:t>
            </w:r>
            <w:proofErr w:type="spellEnd"/>
          </w:p>
        </w:tc>
      </w:tr>
      <w:tr w:rsidR="00FB19EA" w14:paraId="2FA2221B" w14:textId="77777777" w:rsidTr="00066D14">
        <w:trPr>
          <w:trHeight w:val="49"/>
        </w:trPr>
        <w:tc>
          <w:tcPr>
            <w:tcW w:w="306" w:type="dxa"/>
          </w:tcPr>
          <w:p w14:paraId="71A02A9C" w14:textId="77777777" w:rsidR="00FB19EA" w:rsidRDefault="00FB19EA" w:rsidP="00316621">
            <w:pPr>
              <w:pStyle w:val="ListParagraph"/>
            </w:pPr>
            <w:r>
              <w:t>350</w:t>
            </w:r>
          </w:p>
          <w:p w14:paraId="288F85A7" w14:textId="77777777" w:rsidR="00FB19EA" w:rsidRDefault="00FB19EA" w:rsidP="00316621">
            <w:pPr>
              <w:pStyle w:val="ListParagraph"/>
            </w:pPr>
            <w:r>
              <w:t>420</w:t>
            </w:r>
          </w:p>
          <w:p w14:paraId="25072F90" w14:textId="77777777" w:rsidR="00FB19EA" w:rsidRDefault="00FB19EA" w:rsidP="00316621">
            <w:pPr>
              <w:pStyle w:val="ListParagraph"/>
            </w:pPr>
            <w:r>
              <w:t>400</w:t>
            </w:r>
          </w:p>
          <w:p w14:paraId="1FB85D43" w14:textId="77777777" w:rsidR="00FB19EA" w:rsidRDefault="00FB19EA" w:rsidP="00316621">
            <w:pPr>
              <w:pStyle w:val="ListParagraph"/>
            </w:pPr>
            <w:r>
              <w:t>170</w:t>
            </w:r>
          </w:p>
          <w:p w14:paraId="7EDEA4C9" w14:textId="77777777" w:rsidR="00FB19EA" w:rsidRDefault="00FB19EA" w:rsidP="00316621">
            <w:pPr>
              <w:pStyle w:val="ListParagraph"/>
            </w:pPr>
            <w:r>
              <w:t>95</w:t>
            </w:r>
          </w:p>
          <w:p w14:paraId="3E649DDE" w14:textId="77777777" w:rsidR="00FB19EA" w:rsidRDefault="00FB19EA" w:rsidP="00316621">
            <w:pPr>
              <w:pStyle w:val="ListParagraph"/>
            </w:pPr>
            <w:r>
              <w:t>330</w:t>
            </w:r>
          </w:p>
          <w:p w14:paraId="35092863" w14:textId="77777777" w:rsidR="00FB19EA" w:rsidRDefault="00FB19EA" w:rsidP="00316621">
            <w:pPr>
              <w:pStyle w:val="ListParagraph"/>
            </w:pPr>
            <w:r>
              <w:t>375</w:t>
            </w:r>
          </w:p>
          <w:p w14:paraId="3B5F3688" w14:textId="77777777" w:rsidR="00FB19EA" w:rsidRDefault="00FB19EA" w:rsidP="00316621">
            <w:pPr>
              <w:pStyle w:val="ListParagraph"/>
            </w:pPr>
            <w:r>
              <w:t>190</w:t>
            </w:r>
          </w:p>
          <w:p w14:paraId="4EBBCDB5" w14:textId="77777777" w:rsidR="00FB19EA" w:rsidRDefault="00FB19EA" w:rsidP="00316621">
            <w:pPr>
              <w:pStyle w:val="ListParagraph"/>
            </w:pPr>
            <w:r>
              <w:t>450</w:t>
            </w:r>
          </w:p>
          <w:p w14:paraId="15CF6B7A" w14:textId="77777777" w:rsidR="00FB19EA" w:rsidRDefault="00FB19EA" w:rsidP="00316621">
            <w:pPr>
              <w:pStyle w:val="ListParagraph"/>
            </w:pPr>
            <w:r>
              <w:lastRenderedPageBreak/>
              <w:t>160</w:t>
            </w:r>
          </w:p>
          <w:p w14:paraId="515AEF2D" w14:textId="77777777" w:rsidR="00FB19EA" w:rsidRDefault="00FB19EA" w:rsidP="00316621">
            <w:pPr>
              <w:pStyle w:val="ListParagraph"/>
            </w:pPr>
            <w:r>
              <w:t>420</w:t>
            </w:r>
          </w:p>
          <w:p w14:paraId="2896729B" w14:textId="77777777" w:rsidR="00FB19EA" w:rsidRDefault="00FB19EA" w:rsidP="00316621">
            <w:pPr>
              <w:pStyle w:val="ListParagraph"/>
            </w:pPr>
            <w:r>
              <w:t>340</w:t>
            </w:r>
          </w:p>
          <w:p w14:paraId="2EB7754F" w14:textId="77777777" w:rsidR="00FB19EA" w:rsidRDefault="00FB19EA" w:rsidP="00316621">
            <w:pPr>
              <w:pStyle w:val="ListParagraph"/>
            </w:pPr>
            <w:r>
              <w:t>390</w:t>
            </w:r>
          </w:p>
          <w:p w14:paraId="4F1C18BD" w14:textId="77777777" w:rsidR="00FB19EA" w:rsidRDefault="00FB19EA" w:rsidP="00316621">
            <w:pPr>
              <w:pStyle w:val="ListParagraph"/>
            </w:pPr>
            <w:r>
              <w:t>450</w:t>
            </w:r>
          </w:p>
          <w:p w14:paraId="03EDD79E" w14:textId="77777777" w:rsidR="00FB19EA" w:rsidRDefault="00FB19EA" w:rsidP="00316621">
            <w:pPr>
              <w:pStyle w:val="ListParagraph"/>
            </w:pPr>
            <w:r>
              <w:t>275</w:t>
            </w:r>
          </w:p>
          <w:p w14:paraId="56756A6A" w14:textId="77777777" w:rsidR="00FB19EA" w:rsidRDefault="00FB19EA" w:rsidP="00316621">
            <w:pPr>
              <w:pStyle w:val="ListParagraph"/>
            </w:pPr>
            <w:r>
              <w:t>280</w:t>
            </w:r>
          </w:p>
          <w:p w14:paraId="7180502D" w14:textId="77777777" w:rsidR="00FB19EA" w:rsidRDefault="00FB19EA" w:rsidP="00316621">
            <w:pPr>
              <w:pStyle w:val="ListParagraph"/>
            </w:pPr>
            <w:r>
              <w:t>290</w:t>
            </w:r>
          </w:p>
          <w:p w14:paraId="6290CF39" w14:textId="77777777" w:rsidR="00FB19EA" w:rsidRDefault="00FB19EA" w:rsidP="00316621">
            <w:pPr>
              <w:pStyle w:val="ListParagraph"/>
            </w:pPr>
            <w:r>
              <w:t>435</w:t>
            </w:r>
          </w:p>
          <w:p w14:paraId="686AA7BA" w14:textId="77777777" w:rsidR="00FB19EA" w:rsidRDefault="00FB19EA" w:rsidP="00316621">
            <w:pPr>
              <w:pStyle w:val="ListParagraph"/>
            </w:pPr>
            <w:r>
              <w:t>750</w:t>
            </w:r>
          </w:p>
          <w:p w14:paraId="5EB18B98" w14:textId="77777777" w:rsidR="00FB19EA" w:rsidRDefault="00FB19EA" w:rsidP="00316621">
            <w:pPr>
              <w:pStyle w:val="ListParagraph"/>
            </w:pPr>
            <w:r>
              <w:t>310</w:t>
            </w:r>
          </w:p>
          <w:p w14:paraId="5C453E2D" w14:textId="77777777" w:rsidR="00FB19EA" w:rsidRDefault="00FB19EA" w:rsidP="00316621">
            <w:pPr>
              <w:pStyle w:val="ListParagraph"/>
              <w:ind w:left="0"/>
            </w:pPr>
            <w:r>
              <w:t xml:space="preserve">              195</w:t>
            </w:r>
          </w:p>
        </w:tc>
        <w:tc>
          <w:tcPr>
            <w:tcW w:w="400" w:type="dxa"/>
          </w:tcPr>
          <w:p w14:paraId="5EA81B36" w14:textId="77777777" w:rsidR="00FB19EA" w:rsidRDefault="00FB19EA" w:rsidP="00FB19EA">
            <w:pPr>
              <w:pStyle w:val="ListParagraph"/>
            </w:pPr>
            <w:r>
              <w:lastRenderedPageBreak/>
              <w:t>313.205</w:t>
            </w:r>
          </w:p>
          <w:p w14:paraId="7228E17F" w14:textId="77777777" w:rsidR="00FB19EA" w:rsidRDefault="00FB19EA" w:rsidP="00FB19EA">
            <w:pPr>
              <w:pStyle w:val="ListParagraph"/>
            </w:pPr>
            <w:r>
              <w:t>361.991</w:t>
            </w:r>
          </w:p>
          <w:p w14:paraId="255FC125" w14:textId="77777777" w:rsidR="00FB19EA" w:rsidRDefault="00FB19EA" w:rsidP="00FB19EA">
            <w:pPr>
              <w:pStyle w:val="ListParagraph"/>
            </w:pPr>
            <w:r>
              <w:t>331.053</w:t>
            </w:r>
          </w:p>
          <w:p w14:paraId="65817398" w14:textId="77777777" w:rsidR="00FB19EA" w:rsidRDefault="00FB19EA" w:rsidP="00FB19EA">
            <w:pPr>
              <w:pStyle w:val="ListParagraph"/>
            </w:pPr>
            <w:r>
              <w:t>315.584</w:t>
            </w:r>
          </w:p>
          <w:p w14:paraId="323C6F2D" w14:textId="77777777" w:rsidR="00FB19EA" w:rsidRDefault="00FB19EA" w:rsidP="00FB19EA">
            <w:pPr>
              <w:pStyle w:val="ListParagraph"/>
            </w:pPr>
            <w:r>
              <w:t>325.104</w:t>
            </w:r>
          </w:p>
          <w:p w14:paraId="5381ECD6" w14:textId="77777777" w:rsidR="00FB19EA" w:rsidRDefault="00FB19EA" w:rsidP="00FB19EA">
            <w:pPr>
              <w:pStyle w:val="ListParagraph"/>
            </w:pPr>
            <w:r>
              <w:t>440.525</w:t>
            </w:r>
          </w:p>
          <w:p w14:paraId="3A679F44" w14:textId="77777777" w:rsidR="00FB19EA" w:rsidRDefault="00FB19EA" w:rsidP="00FB19EA">
            <w:pPr>
              <w:pStyle w:val="ListParagraph"/>
            </w:pPr>
            <w:r>
              <w:t>381.029</w:t>
            </w:r>
          </w:p>
          <w:p w14:paraId="3455BF28" w14:textId="77777777" w:rsidR="00FB19EA" w:rsidRDefault="00FB19EA" w:rsidP="00FB19EA">
            <w:pPr>
              <w:pStyle w:val="ListParagraph"/>
            </w:pPr>
            <w:r>
              <w:t>353.661</w:t>
            </w:r>
          </w:p>
          <w:p w14:paraId="589337FF" w14:textId="77777777" w:rsidR="00FB19EA" w:rsidRDefault="00FB19EA" w:rsidP="00FB19EA">
            <w:pPr>
              <w:pStyle w:val="ListParagraph"/>
            </w:pPr>
            <w:r>
              <w:t>366.75</w:t>
            </w:r>
          </w:p>
          <w:p w14:paraId="22D82301" w14:textId="77777777" w:rsidR="00FB19EA" w:rsidRDefault="00FB19EA" w:rsidP="00FB19EA">
            <w:pPr>
              <w:pStyle w:val="ListParagraph"/>
            </w:pPr>
            <w:r>
              <w:lastRenderedPageBreak/>
              <w:t>346.522</w:t>
            </w:r>
          </w:p>
          <w:p w14:paraId="58C3B062" w14:textId="77777777" w:rsidR="00FB19EA" w:rsidRDefault="00FB19EA" w:rsidP="00FB19EA">
            <w:pPr>
              <w:pStyle w:val="ListParagraph"/>
            </w:pPr>
            <w:r>
              <w:t>333.433</w:t>
            </w:r>
          </w:p>
          <w:p w14:paraId="66528354" w14:textId="77777777" w:rsidR="00FB19EA" w:rsidRDefault="00FB19EA" w:rsidP="00FB19EA">
            <w:pPr>
              <w:pStyle w:val="ListParagraph"/>
            </w:pPr>
            <w:r>
              <w:t>319.154</w:t>
            </w:r>
          </w:p>
          <w:p w14:paraId="068524A8" w14:textId="77777777" w:rsidR="00FB19EA" w:rsidRDefault="00FB19EA" w:rsidP="00FB19EA">
            <w:pPr>
              <w:pStyle w:val="ListParagraph"/>
            </w:pPr>
            <w:r>
              <w:t>406.017</w:t>
            </w:r>
          </w:p>
          <w:p w14:paraId="3CDBED2A" w14:textId="77777777" w:rsidR="00FB19EA" w:rsidRDefault="00FB19EA" w:rsidP="00FB19EA">
            <w:pPr>
              <w:pStyle w:val="ListParagraph"/>
            </w:pPr>
            <w:r>
              <w:t>327.484</w:t>
            </w:r>
          </w:p>
          <w:p w14:paraId="5C263D92" w14:textId="77777777" w:rsidR="00FB19EA" w:rsidRDefault="00FB19EA" w:rsidP="00FB19EA">
            <w:pPr>
              <w:pStyle w:val="ListParagraph"/>
            </w:pPr>
            <w:r>
              <w:t>310.825</w:t>
            </w:r>
          </w:p>
          <w:p w14:paraId="4214F7A9" w14:textId="77777777" w:rsidR="00FB19EA" w:rsidRDefault="00FB19EA" w:rsidP="00FB19EA">
            <w:pPr>
              <w:pStyle w:val="ListParagraph"/>
            </w:pPr>
            <w:r>
              <w:t>390.549</w:t>
            </w:r>
          </w:p>
          <w:p w14:paraId="396DDE45" w14:textId="77777777" w:rsidR="00FB19EA" w:rsidRDefault="00FB19EA" w:rsidP="00FB19EA">
            <w:pPr>
              <w:pStyle w:val="ListParagraph"/>
            </w:pPr>
            <w:r>
              <w:t>328.673</w:t>
            </w:r>
          </w:p>
          <w:p w14:paraId="46F4C8AB" w14:textId="77777777" w:rsidR="00FB19EA" w:rsidRDefault="00FB19EA" w:rsidP="00FB19EA">
            <w:pPr>
              <w:pStyle w:val="ListParagraph"/>
            </w:pPr>
            <w:r>
              <w:t>314.395</w:t>
            </w:r>
          </w:p>
          <w:p w14:paraId="37C32C87" w14:textId="77777777" w:rsidR="00FB19EA" w:rsidRDefault="00FB19EA" w:rsidP="00FB19EA">
            <w:pPr>
              <w:pStyle w:val="ListParagraph"/>
            </w:pPr>
            <w:r>
              <w:t>433.385</w:t>
            </w:r>
          </w:p>
          <w:p w14:paraId="558FF9CE" w14:textId="77777777" w:rsidR="00FB19EA" w:rsidRDefault="00FB19EA" w:rsidP="00FB19EA">
            <w:pPr>
              <w:pStyle w:val="ListParagraph"/>
            </w:pPr>
            <w:r>
              <w:t>297.736</w:t>
            </w:r>
          </w:p>
          <w:p w14:paraId="70EF83D9" w14:textId="4F771233" w:rsidR="00FB19EA" w:rsidRDefault="00FB19EA" w:rsidP="00FB19EA">
            <w:pPr>
              <w:pStyle w:val="ListParagraph"/>
              <w:ind w:left="0"/>
            </w:pPr>
            <w:r>
              <w:t xml:space="preserve">              </w:t>
            </w:r>
            <w:r>
              <w:t>313.205</w:t>
            </w:r>
          </w:p>
        </w:tc>
      </w:tr>
    </w:tbl>
    <w:p w14:paraId="389799B4" w14:textId="26020C6A" w:rsidR="00FB19EA" w:rsidRDefault="00FB19EA" w:rsidP="00FB19EA">
      <w:pPr>
        <w:pStyle w:val="ListParagraph"/>
        <w:ind w:left="1080"/>
      </w:pPr>
    </w:p>
    <w:p w14:paraId="37A308D6" w14:textId="63726E0A" w:rsidR="00FB19EA" w:rsidRDefault="00FB19EA" w:rsidP="00FB19EA">
      <w:pPr>
        <w:pStyle w:val="ListParagraph"/>
        <w:ind w:left="1080"/>
      </w:pPr>
      <w:r>
        <w:t>Score: R2 = 0.097</w:t>
      </w:r>
    </w:p>
    <w:p w14:paraId="21010400" w14:textId="37F4534B" w:rsidR="00F27275" w:rsidRDefault="00FB19EA" w:rsidP="00F27275">
      <w:r>
        <w:rPr>
          <w:noProof/>
        </w:rPr>
        <w:drawing>
          <wp:anchor distT="0" distB="0" distL="114300" distR="114300" simplePos="0" relativeHeight="251661312" behindDoc="0" locked="0" layoutInCell="1" allowOverlap="1" wp14:anchorId="6C152CC8" wp14:editId="60876385">
            <wp:simplePos x="0" y="0"/>
            <wp:positionH relativeFrom="margin">
              <wp:posOffset>3476625</wp:posOffset>
            </wp:positionH>
            <wp:positionV relativeFrom="paragraph">
              <wp:posOffset>197485</wp:posOffset>
            </wp:positionV>
            <wp:extent cx="2197735" cy="1571625"/>
            <wp:effectExtent l="0" t="0" r="0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735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715C1485" wp14:editId="5B21CFF6">
            <wp:simplePos x="0" y="0"/>
            <wp:positionH relativeFrom="margin">
              <wp:posOffset>466725</wp:posOffset>
            </wp:positionH>
            <wp:positionV relativeFrom="paragraph">
              <wp:posOffset>94615</wp:posOffset>
            </wp:positionV>
            <wp:extent cx="2461895" cy="17335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95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AE0563" w14:textId="11B1B9F1" w:rsidR="00F27275" w:rsidRDefault="00F27275"/>
    <w:p w14:paraId="6A370965" w14:textId="5C706665" w:rsidR="007B1973" w:rsidRDefault="007B1973"/>
    <w:p w14:paraId="5F151073" w14:textId="4624EADC" w:rsidR="007B1973" w:rsidRDefault="007B1973"/>
    <w:p w14:paraId="1152E705" w14:textId="34757047" w:rsidR="007B1973" w:rsidRDefault="007B1973"/>
    <w:p w14:paraId="186115E2" w14:textId="5F913A85" w:rsidR="007B1973" w:rsidRDefault="007B1973"/>
    <w:p w14:paraId="19B50A73" w14:textId="515E9EBD" w:rsidR="007B1973" w:rsidRDefault="007B1973"/>
    <w:p w14:paraId="13493AEF" w14:textId="62D98503" w:rsidR="007B1973" w:rsidRDefault="007B1973" w:rsidP="00275333">
      <w:pPr>
        <w:pStyle w:val="ListParagraph"/>
        <w:numPr>
          <w:ilvl w:val="0"/>
          <w:numId w:val="4"/>
        </w:numPr>
      </w:pPr>
      <w:r>
        <w:t>Efficiency Vs Range</w:t>
      </w:r>
      <w:r w:rsidR="00275333">
        <w:t>:</w:t>
      </w:r>
    </w:p>
    <w:tbl>
      <w:tblPr>
        <w:tblStyle w:val="TableGrid"/>
        <w:tblpPr w:leftFromText="180" w:rightFromText="180" w:vertAnchor="text" w:horzAnchor="page" w:tblpX="2688" w:tblpY="105"/>
        <w:tblW w:w="0" w:type="auto"/>
        <w:tblLook w:val="04A0" w:firstRow="1" w:lastRow="0" w:firstColumn="1" w:lastColumn="0" w:noHBand="0" w:noVBand="1"/>
      </w:tblPr>
      <w:tblGrid>
        <w:gridCol w:w="1271"/>
        <w:gridCol w:w="1661"/>
      </w:tblGrid>
      <w:tr w:rsidR="00275333" w14:paraId="35875E0F" w14:textId="77777777" w:rsidTr="00275333">
        <w:trPr>
          <w:trHeight w:val="52"/>
        </w:trPr>
        <w:tc>
          <w:tcPr>
            <w:tcW w:w="1271" w:type="dxa"/>
          </w:tcPr>
          <w:p w14:paraId="1F3E9EE9" w14:textId="77777777" w:rsidR="00275333" w:rsidRDefault="00275333" w:rsidP="00275333">
            <w:proofErr w:type="spellStart"/>
            <w:r>
              <w:t>Y_Test</w:t>
            </w:r>
            <w:proofErr w:type="spellEnd"/>
          </w:p>
        </w:tc>
        <w:tc>
          <w:tcPr>
            <w:tcW w:w="1661" w:type="dxa"/>
          </w:tcPr>
          <w:p w14:paraId="40631E1F" w14:textId="77777777" w:rsidR="00275333" w:rsidRDefault="00275333" w:rsidP="00275333">
            <w:pPr>
              <w:pStyle w:val="ListParagraph"/>
              <w:ind w:left="0"/>
            </w:pPr>
            <w:proofErr w:type="spellStart"/>
            <w:r>
              <w:t>Y_Pred</w:t>
            </w:r>
            <w:proofErr w:type="spellEnd"/>
          </w:p>
        </w:tc>
      </w:tr>
      <w:tr w:rsidR="00275333" w14:paraId="189C7A44" w14:textId="77777777" w:rsidTr="00275333">
        <w:trPr>
          <w:trHeight w:val="49"/>
        </w:trPr>
        <w:tc>
          <w:tcPr>
            <w:tcW w:w="1271" w:type="dxa"/>
          </w:tcPr>
          <w:p w14:paraId="25303447" w14:textId="77777777" w:rsidR="00275333" w:rsidRDefault="00275333" w:rsidP="00275333">
            <w:pPr>
              <w:pStyle w:val="ListParagraph"/>
            </w:pPr>
            <w:r>
              <w:t>350</w:t>
            </w:r>
          </w:p>
          <w:p w14:paraId="45523E91" w14:textId="77777777" w:rsidR="00275333" w:rsidRDefault="00275333" w:rsidP="00275333">
            <w:pPr>
              <w:pStyle w:val="ListParagraph"/>
            </w:pPr>
            <w:r>
              <w:t>420</w:t>
            </w:r>
          </w:p>
          <w:p w14:paraId="7F37120B" w14:textId="77777777" w:rsidR="00275333" w:rsidRDefault="00275333" w:rsidP="00275333">
            <w:pPr>
              <w:pStyle w:val="ListParagraph"/>
            </w:pPr>
            <w:r>
              <w:t>400</w:t>
            </w:r>
          </w:p>
          <w:p w14:paraId="7EBC3A3C" w14:textId="77777777" w:rsidR="00275333" w:rsidRDefault="00275333" w:rsidP="00275333">
            <w:pPr>
              <w:pStyle w:val="ListParagraph"/>
            </w:pPr>
            <w:r>
              <w:t>170</w:t>
            </w:r>
          </w:p>
          <w:p w14:paraId="161314F3" w14:textId="77777777" w:rsidR="00275333" w:rsidRDefault="00275333" w:rsidP="00275333">
            <w:pPr>
              <w:pStyle w:val="ListParagraph"/>
            </w:pPr>
            <w:r>
              <w:t>95</w:t>
            </w:r>
          </w:p>
          <w:p w14:paraId="75175935" w14:textId="77777777" w:rsidR="00275333" w:rsidRDefault="00275333" w:rsidP="00275333">
            <w:pPr>
              <w:pStyle w:val="ListParagraph"/>
            </w:pPr>
            <w:r>
              <w:t>330</w:t>
            </w:r>
          </w:p>
          <w:p w14:paraId="1BC64988" w14:textId="77777777" w:rsidR="00275333" w:rsidRDefault="00275333" w:rsidP="00275333">
            <w:pPr>
              <w:pStyle w:val="ListParagraph"/>
            </w:pPr>
            <w:r>
              <w:t>375</w:t>
            </w:r>
          </w:p>
          <w:p w14:paraId="20FFA2E0" w14:textId="77777777" w:rsidR="00275333" w:rsidRDefault="00275333" w:rsidP="00275333">
            <w:pPr>
              <w:pStyle w:val="ListParagraph"/>
            </w:pPr>
            <w:r>
              <w:t>190</w:t>
            </w:r>
          </w:p>
          <w:p w14:paraId="0A183542" w14:textId="77777777" w:rsidR="00275333" w:rsidRDefault="00275333" w:rsidP="00275333">
            <w:pPr>
              <w:pStyle w:val="ListParagraph"/>
            </w:pPr>
            <w:r>
              <w:t>450</w:t>
            </w:r>
          </w:p>
          <w:p w14:paraId="5DBFDC32" w14:textId="77777777" w:rsidR="00275333" w:rsidRDefault="00275333" w:rsidP="00275333">
            <w:pPr>
              <w:pStyle w:val="ListParagraph"/>
            </w:pPr>
            <w:r>
              <w:t>160</w:t>
            </w:r>
          </w:p>
          <w:p w14:paraId="246F6559" w14:textId="77777777" w:rsidR="00275333" w:rsidRDefault="00275333" w:rsidP="00275333">
            <w:pPr>
              <w:pStyle w:val="ListParagraph"/>
            </w:pPr>
            <w:r>
              <w:t>420</w:t>
            </w:r>
          </w:p>
          <w:p w14:paraId="608FD27C" w14:textId="77777777" w:rsidR="00275333" w:rsidRDefault="00275333" w:rsidP="00275333">
            <w:pPr>
              <w:pStyle w:val="ListParagraph"/>
            </w:pPr>
            <w:r>
              <w:t>340</w:t>
            </w:r>
          </w:p>
          <w:p w14:paraId="088AC002" w14:textId="77777777" w:rsidR="00275333" w:rsidRDefault="00275333" w:rsidP="00275333">
            <w:pPr>
              <w:pStyle w:val="ListParagraph"/>
            </w:pPr>
            <w:r>
              <w:t>390</w:t>
            </w:r>
          </w:p>
          <w:p w14:paraId="4DF4C1DA" w14:textId="77777777" w:rsidR="00275333" w:rsidRDefault="00275333" w:rsidP="00275333">
            <w:pPr>
              <w:pStyle w:val="ListParagraph"/>
            </w:pPr>
            <w:r>
              <w:t>450</w:t>
            </w:r>
          </w:p>
          <w:p w14:paraId="41BD99B8" w14:textId="77777777" w:rsidR="00275333" w:rsidRDefault="00275333" w:rsidP="00275333">
            <w:pPr>
              <w:pStyle w:val="ListParagraph"/>
            </w:pPr>
            <w:r>
              <w:t>275</w:t>
            </w:r>
          </w:p>
          <w:p w14:paraId="21BEF34C" w14:textId="77777777" w:rsidR="00275333" w:rsidRDefault="00275333" w:rsidP="00275333">
            <w:pPr>
              <w:pStyle w:val="ListParagraph"/>
            </w:pPr>
            <w:r>
              <w:t>280</w:t>
            </w:r>
          </w:p>
          <w:p w14:paraId="35888114" w14:textId="77777777" w:rsidR="00275333" w:rsidRDefault="00275333" w:rsidP="00275333">
            <w:pPr>
              <w:pStyle w:val="ListParagraph"/>
            </w:pPr>
            <w:r>
              <w:t>290</w:t>
            </w:r>
          </w:p>
          <w:p w14:paraId="50CCA745" w14:textId="77777777" w:rsidR="00275333" w:rsidRDefault="00275333" w:rsidP="00275333">
            <w:pPr>
              <w:pStyle w:val="ListParagraph"/>
            </w:pPr>
            <w:r>
              <w:t>435</w:t>
            </w:r>
          </w:p>
          <w:p w14:paraId="5639D516" w14:textId="77777777" w:rsidR="00275333" w:rsidRDefault="00275333" w:rsidP="00275333">
            <w:pPr>
              <w:pStyle w:val="ListParagraph"/>
            </w:pPr>
            <w:r>
              <w:t>750</w:t>
            </w:r>
          </w:p>
          <w:p w14:paraId="03B090BA" w14:textId="77777777" w:rsidR="00275333" w:rsidRDefault="00275333" w:rsidP="00275333">
            <w:pPr>
              <w:pStyle w:val="ListParagraph"/>
            </w:pPr>
            <w:r>
              <w:t>310</w:t>
            </w:r>
          </w:p>
          <w:p w14:paraId="27ACD9FB" w14:textId="77777777" w:rsidR="00275333" w:rsidRDefault="00275333" w:rsidP="00275333">
            <w:pPr>
              <w:pStyle w:val="ListParagraph"/>
              <w:ind w:left="0"/>
            </w:pPr>
            <w:r>
              <w:t xml:space="preserve">              195</w:t>
            </w:r>
          </w:p>
        </w:tc>
        <w:tc>
          <w:tcPr>
            <w:tcW w:w="1661" w:type="dxa"/>
          </w:tcPr>
          <w:p w14:paraId="2D3344AE" w14:textId="77777777" w:rsidR="00275333" w:rsidRDefault="00275333" w:rsidP="00275333">
            <w:pPr>
              <w:pStyle w:val="ListParagraph"/>
            </w:pPr>
            <w:r>
              <w:t>312.264</w:t>
            </w:r>
          </w:p>
          <w:p w14:paraId="22DEA087" w14:textId="77777777" w:rsidR="00275333" w:rsidRDefault="00275333" w:rsidP="00275333">
            <w:pPr>
              <w:pStyle w:val="ListParagraph"/>
            </w:pPr>
            <w:r>
              <w:t>429.823</w:t>
            </w:r>
          </w:p>
          <w:p w14:paraId="51C1224D" w14:textId="77777777" w:rsidR="00275333" w:rsidRDefault="00275333" w:rsidP="00275333">
            <w:pPr>
              <w:pStyle w:val="ListParagraph"/>
            </w:pPr>
            <w:r>
              <w:t>381.178</w:t>
            </w:r>
          </w:p>
          <w:p w14:paraId="794DB3D8" w14:textId="77777777" w:rsidR="00275333" w:rsidRDefault="00275333" w:rsidP="00275333">
            <w:pPr>
              <w:pStyle w:val="ListParagraph"/>
            </w:pPr>
            <w:r>
              <w:t>192.678</w:t>
            </w:r>
          </w:p>
          <w:p w14:paraId="34F95770" w14:textId="77777777" w:rsidR="00275333" w:rsidRDefault="00275333" w:rsidP="00275333">
            <w:pPr>
              <w:pStyle w:val="ListParagraph"/>
            </w:pPr>
            <w:r>
              <w:t>144.843</w:t>
            </w:r>
          </w:p>
          <w:p w14:paraId="5C9C21CD" w14:textId="77777777" w:rsidR="00275333" w:rsidRDefault="00275333" w:rsidP="00275333">
            <w:pPr>
              <w:pStyle w:val="ListParagraph"/>
            </w:pPr>
            <w:r>
              <w:t>441.985</w:t>
            </w:r>
          </w:p>
          <w:p w14:paraId="6CC9A590" w14:textId="77777777" w:rsidR="00275333" w:rsidRDefault="00275333" w:rsidP="00275333">
            <w:pPr>
              <w:pStyle w:val="ListParagraph"/>
            </w:pPr>
            <w:r>
              <w:t>416.446</w:t>
            </w:r>
          </w:p>
          <w:p w14:paraId="0EE17B54" w14:textId="77777777" w:rsidR="00275333" w:rsidRDefault="00275333" w:rsidP="00275333">
            <w:pPr>
              <w:pStyle w:val="ListParagraph"/>
            </w:pPr>
            <w:r>
              <w:t>231.189</w:t>
            </w:r>
          </w:p>
          <w:p w14:paraId="7B44FC49" w14:textId="77777777" w:rsidR="00275333" w:rsidRDefault="00275333" w:rsidP="00275333">
            <w:pPr>
              <w:pStyle w:val="ListParagraph"/>
            </w:pPr>
            <w:r>
              <w:t>441.985</w:t>
            </w:r>
          </w:p>
          <w:p w14:paraId="208F7442" w14:textId="77777777" w:rsidR="00275333" w:rsidRDefault="00275333" w:rsidP="00275333">
            <w:pPr>
              <w:pStyle w:val="ListParagraph"/>
            </w:pPr>
            <w:r>
              <w:t>202.812</w:t>
            </w:r>
          </w:p>
          <w:p w14:paraId="3A6BC5A5" w14:textId="77777777" w:rsidR="00275333" w:rsidRDefault="00275333" w:rsidP="00275333">
            <w:pPr>
              <w:pStyle w:val="ListParagraph"/>
            </w:pPr>
            <w:r>
              <w:t>389.286</w:t>
            </w:r>
          </w:p>
          <w:p w14:paraId="538A1139" w14:textId="77777777" w:rsidR="00275333" w:rsidRDefault="00275333" w:rsidP="00275333">
            <w:pPr>
              <w:pStyle w:val="ListParagraph"/>
            </w:pPr>
            <w:r>
              <w:t>312.264</w:t>
            </w:r>
          </w:p>
          <w:p w14:paraId="72C3A014" w14:textId="77777777" w:rsidR="00275333" w:rsidRDefault="00275333" w:rsidP="00275333">
            <w:pPr>
              <w:pStyle w:val="ListParagraph"/>
            </w:pPr>
            <w:r>
              <w:t>462.254</w:t>
            </w:r>
          </w:p>
          <w:p w14:paraId="55E12071" w14:textId="77777777" w:rsidR="00275333" w:rsidRDefault="00275333" w:rsidP="00275333">
            <w:pPr>
              <w:pStyle w:val="ListParagraph"/>
            </w:pPr>
            <w:r>
              <w:t>401.447</w:t>
            </w:r>
          </w:p>
          <w:p w14:paraId="38A66E96" w14:textId="77777777" w:rsidR="00275333" w:rsidRDefault="00275333" w:rsidP="00275333">
            <w:pPr>
              <w:pStyle w:val="ListParagraph"/>
            </w:pPr>
            <w:r>
              <w:t>259.565</w:t>
            </w:r>
          </w:p>
          <w:p w14:paraId="63ED3AAB" w14:textId="77777777" w:rsidR="00275333" w:rsidRDefault="00275333" w:rsidP="00275333">
            <w:pPr>
              <w:pStyle w:val="ListParagraph"/>
            </w:pPr>
            <w:r>
              <w:t>389.286</w:t>
            </w:r>
          </w:p>
          <w:p w14:paraId="1EF0AB95" w14:textId="77777777" w:rsidR="00275333" w:rsidRDefault="00275333" w:rsidP="00275333">
            <w:pPr>
              <w:pStyle w:val="ListParagraph"/>
            </w:pPr>
            <w:r>
              <w:t>287.942</w:t>
            </w:r>
          </w:p>
          <w:p w14:paraId="11F33777" w14:textId="77777777" w:rsidR="00275333" w:rsidRDefault="00275333" w:rsidP="00275333">
            <w:pPr>
              <w:pStyle w:val="ListParagraph"/>
            </w:pPr>
            <w:r>
              <w:t>360.909</w:t>
            </w:r>
          </w:p>
          <w:p w14:paraId="3AA39CE2" w14:textId="77777777" w:rsidR="00275333" w:rsidRDefault="00275333" w:rsidP="00275333">
            <w:pPr>
              <w:pStyle w:val="ListParagraph"/>
            </w:pPr>
            <w:r>
              <w:t>887.899</w:t>
            </w:r>
          </w:p>
          <w:p w14:paraId="31C65CF9" w14:textId="77777777" w:rsidR="00275333" w:rsidRDefault="00275333" w:rsidP="00275333">
            <w:pPr>
              <w:pStyle w:val="ListParagraph"/>
            </w:pPr>
            <w:r>
              <w:t>279.834</w:t>
            </w:r>
          </w:p>
          <w:p w14:paraId="21E99241" w14:textId="77777777" w:rsidR="00275333" w:rsidRDefault="00275333" w:rsidP="00275333">
            <w:pPr>
              <w:pStyle w:val="ListParagraph"/>
              <w:ind w:left="0"/>
            </w:pPr>
            <w:r>
              <w:t xml:space="preserve">              226.324</w:t>
            </w:r>
          </w:p>
        </w:tc>
      </w:tr>
    </w:tbl>
    <w:p w14:paraId="21CD4DBA" w14:textId="14786A8B" w:rsidR="007B1973" w:rsidRDefault="007B1973"/>
    <w:p w14:paraId="3BB3A023" w14:textId="77777777" w:rsidR="00275333" w:rsidRDefault="00275333"/>
    <w:p w14:paraId="7B11CC6A" w14:textId="77777777" w:rsidR="00275333" w:rsidRDefault="00275333"/>
    <w:p w14:paraId="342C7BDE" w14:textId="77777777" w:rsidR="00275333" w:rsidRDefault="00275333"/>
    <w:p w14:paraId="6699FFDF" w14:textId="77777777" w:rsidR="00275333" w:rsidRDefault="00275333"/>
    <w:p w14:paraId="5F08F0C6" w14:textId="77777777" w:rsidR="00275333" w:rsidRDefault="00275333"/>
    <w:p w14:paraId="11DC893D" w14:textId="77777777" w:rsidR="00275333" w:rsidRDefault="00275333"/>
    <w:p w14:paraId="4158C7B6" w14:textId="77777777" w:rsidR="00275333" w:rsidRDefault="00275333"/>
    <w:p w14:paraId="3EAAD9F0" w14:textId="77777777" w:rsidR="00275333" w:rsidRDefault="00275333"/>
    <w:p w14:paraId="763AC275" w14:textId="77777777" w:rsidR="00275333" w:rsidRDefault="00275333"/>
    <w:p w14:paraId="6DB80EEF" w14:textId="77777777" w:rsidR="00275333" w:rsidRDefault="00275333"/>
    <w:p w14:paraId="32614378" w14:textId="77777777" w:rsidR="00275333" w:rsidRDefault="00275333"/>
    <w:p w14:paraId="61959D93" w14:textId="77777777" w:rsidR="00275333" w:rsidRDefault="00275333"/>
    <w:p w14:paraId="1F41848F" w14:textId="77777777" w:rsidR="00066D14" w:rsidRDefault="00066D14"/>
    <w:p w14:paraId="6A9C0E17" w14:textId="281A97E2" w:rsidR="007B1973" w:rsidRDefault="007B1973">
      <w:r>
        <w:lastRenderedPageBreak/>
        <w:t>Score: R2 = 0.826</w:t>
      </w:r>
    </w:p>
    <w:p w14:paraId="733D88B0" w14:textId="4E22D61F" w:rsidR="007B1973" w:rsidRDefault="007B1973">
      <w:r>
        <w:rPr>
          <w:noProof/>
        </w:rPr>
        <w:drawing>
          <wp:anchor distT="0" distB="0" distL="114300" distR="114300" simplePos="0" relativeHeight="251662336" behindDoc="0" locked="0" layoutInCell="1" allowOverlap="1" wp14:anchorId="0AE33AC8" wp14:editId="3673A4D7">
            <wp:simplePos x="0" y="0"/>
            <wp:positionH relativeFrom="column">
              <wp:posOffset>2867025</wp:posOffset>
            </wp:positionH>
            <wp:positionV relativeFrom="paragraph">
              <wp:posOffset>51435</wp:posOffset>
            </wp:positionV>
            <wp:extent cx="2076450" cy="1483995"/>
            <wp:effectExtent l="0" t="0" r="0" b="190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148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6F979FA1" wp14:editId="6691B3EB">
            <wp:simplePos x="0" y="0"/>
            <wp:positionH relativeFrom="column">
              <wp:posOffset>-66675</wp:posOffset>
            </wp:positionH>
            <wp:positionV relativeFrom="paragraph">
              <wp:posOffset>80010</wp:posOffset>
            </wp:positionV>
            <wp:extent cx="2205410" cy="1552575"/>
            <wp:effectExtent l="0" t="0" r="444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41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7D4F4F" w14:textId="475860B1" w:rsidR="00E55B31" w:rsidRPr="00E55B31" w:rsidRDefault="00E55B31" w:rsidP="00E55B31"/>
    <w:p w14:paraId="24823BB9" w14:textId="3339DE62" w:rsidR="00E55B31" w:rsidRPr="00E55B31" w:rsidRDefault="00E55B31" w:rsidP="00E55B31"/>
    <w:p w14:paraId="4E151597" w14:textId="19EA2058" w:rsidR="00E55B31" w:rsidRPr="00E55B31" w:rsidRDefault="00E55B31" w:rsidP="00E55B31"/>
    <w:p w14:paraId="45E78551" w14:textId="5DF25ADA" w:rsidR="00E55B31" w:rsidRPr="00E55B31" w:rsidRDefault="00E55B31" w:rsidP="00E55B31"/>
    <w:p w14:paraId="359442A6" w14:textId="13CDB1E6" w:rsidR="00E55B31" w:rsidRPr="00E55B31" w:rsidRDefault="00E55B31" w:rsidP="00E55B31"/>
    <w:p w14:paraId="3167D8CD" w14:textId="1650AC95" w:rsidR="00E55B31" w:rsidRDefault="00E55B31" w:rsidP="00E55B31"/>
    <w:p w14:paraId="1265C10B" w14:textId="48FA8A01" w:rsidR="00E55B31" w:rsidRDefault="00E55B31" w:rsidP="00E55B31">
      <w:pPr>
        <w:pStyle w:val="ListParagraph"/>
        <w:numPr>
          <w:ilvl w:val="0"/>
          <w:numId w:val="4"/>
        </w:numPr>
      </w:pPr>
      <w:r>
        <w:t>Top Speed vs Range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271"/>
        <w:gridCol w:w="1661"/>
      </w:tblGrid>
      <w:tr w:rsidR="00E55B31" w14:paraId="5B48BBC6" w14:textId="77777777" w:rsidTr="00066D14">
        <w:trPr>
          <w:trHeight w:val="5"/>
        </w:trPr>
        <w:tc>
          <w:tcPr>
            <w:tcW w:w="1150" w:type="dxa"/>
          </w:tcPr>
          <w:p w14:paraId="64AB84EE" w14:textId="77777777" w:rsidR="00E55B31" w:rsidRDefault="00E55B31" w:rsidP="00316621">
            <w:proofErr w:type="spellStart"/>
            <w:r>
              <w:t>Y_Test</w:t>
            </w:r>
            <w:proofErr w:type="spellEnd"/>
          </w:p>
        </w:tc>
        <w:tc>
          <w:tcPr>
            <w:tcW w:w="1503" w:type="dxa"/>
          </w:tcPr>
          <w:p w14:paraId="231798AC" w14:textId="77777777" w:rsidR="00E55B31" w:rsidRDefault="00E55B31" w:rsidP="00316621">
            <w:pPr>
              <w:pStyle w:val="ListParagraph"/>
              <w:ind w:left="0"/>
            </w:pPr>
            <w:proofErr w:type="spellStart"/>
            <w:r>
              <w:t>Y_Pred</w:t>
            </w:r>
            <w:proofErr w:type="spellEnd"/>
          </w:p>
        </w:tc>
      </w:tr>
      <w:tr w:rsidR="00E55B31" w14:paraId="0B295272" w14:textId="77777777" w:rsidTr="00066D14">
        <w:trPr>
          <w:trHeight w:val="4"/>
        </w:trPr>
        <w:tc>
          <w:tcPr>
            <w:tcW w:w="1150" w:type="dxa"/>
          </w:tcPr>
          <w:p w14:paraId="10588B1A" w14:textId="77777777" w:rsidR="00E55B31" w:rsidRDefault="00E55B31" w:rsidP="00316621">
            <w:pPr>
              <w:pStyle w:val="ListParagraph"/>
            </w:pPr>
            <w:r>
              <w:t>350</w:t>
            </w:r>
          </w:p>
          <w:p w14:paraId="2FDD14B3" w14:textId="77777777" w:rsidR="00E55B31" w:rsidRDefault="00E55B31" w:rsidP="00316621">
            <w:pPr>
              <w:pStyle w:val="ListParagraph"/>
            </w:pPr>
            <w:r>
              <w:t>420</w:t>
            </w:r>
          </w:p>
          <w:p w14:paraId="4F6FEFF7" w14:textId="77777777" w:rsidR="00E55B31" w:rsidRDefault="00E55B31" w:rsidP="00316621">
            <w:pPr>
              <w:pStyle w:val="ListParagraph"/>
            </w:pPr>
            <w:r>
              <w:t>400</w:t>
            </w:r>
          </w:p>
          <w:p w14:paraId="1455C7E0" w14:textId="77777777" w:rsidR="00E55B31" w:rsidRDefault="00E55B31" w:rsidP="00316621">
            <w:pPr>
              <w:pStyle w:val="ListParagraph"/>
            </w:pPr>
            <w:r>
              <w:t>170</w:t>
            </w:r>
          </w:p>
          <w:p w14:paraId="39E19A7E" w14:textId="77777777" w:rsidR="00E55B31" w:rsidRDefault="00E55B31" w:rsidP="00316621">
            <w:pPr>
              <w:pStyle w:val="ListParagraph"/>
            </w:pPr>
            <w:r>
              <w:t>95</w:t>
            </w:r>
          </w:p>
          <w:p w14:paraId="1EF09D81" w14:textId="77777777" w:rsidR="00E55B31" w:rsidRDefault="00E55B31" w:rsidP="00316621">
            <w:pPr>
              <w:pStyle w:val="ListParagraph"/>
            </w:pPr>
            <w:r>
              <w:t>330</w:t>
            </w:r>
          </w:p>
          <w:p w14:paraId="0FD72D84" w14:textId="77777777" w:rsidR="00E55B31" w:rsidRDefault="00E55B31" w:rsidP="00316621">
            <w:pPr>
              <w:pStyle w:val="ListParagraph"/>
            </w:pPr>
            <w:r>
              <w:t>375</w:t>
            </w:r>
          </w:p>
          <w:p w14:paraId="4CF9D7A6" w14:textId="77777777" w:rsidR="00E55B31" w:rsidRDefault="00E55B31" w:rsidP="00316621">
            <w:pPr>
              <w:pStyle w:val="ListParagraph"/>
            </w:pPr>
            <w:r>
              <w:t>190</w:t>
            </w:r>
          </w:p>
          <w:p w14:paraId="27D2EC13" w14:textId="77777777" w:rsidR="00E55B31" w:rsidRDefault="00E55B31" w:rsidP="00316621">
            <w:pPr>
              <w:pStyle w:val="ListParagraph"/>
            </w:pPr>
            <w:r>
              <w:t>450</w:t>
            </w:r>
          </w:p>
          <w:p w14:paraId="61B7568A" w14:textId="77777777" w:rsidR="00E55B31" w:rsidRDefault="00E55B31" w:rsidP="00316621">
            <w:pPr>
              <w:pStyle w:val="ListParagraph"/>
            </w:pPr>
            <w:r>
              <w:t>160</w:t>
            </w:r>
          </w:p>
          <w:p w14:paraId="517FCA77" w14:textId="77777777" w:rsidR="00E55B31" w:rsidRDefault="00E55B31" w:rsidP="00316621">
            <w:pPr>
              <w:pStyle w:val="ListParagraph"/>
            </w:pPr>
            <w:r>
              <w:t>420</w:t>
            </w:r>
          </w:p>
          <w:p w14:paraId="2E872B5F" w14:textId="77777777" w:rsidR="00E55B31" w:rsidRDefault="00E55B31" w:rsidP="00316621">
            <w:pPr>
              <w:pStyle w:val="ListParagraph"/>
            </w:pPr>
            <w:r>
              <w:t>340</w:t>
            </w:r>
          </w:p>
          <w:p w14:paraId="1297A3D2" w14:textId="77777777" w:rsidR="00E55B31" w:rsidRDefault="00E55B31" w:rsidP="00316621">
            <w:pPr>
              <w:pStyle w:val="ListParagraph"/>
            </w:pPr>
            <w:r>
              <w:t>390</w:t>
            </w:r>
          </w:p>
          <w:p w14:paraId="5E746DA1" w14:textId="77777777" w:rsidR="00E55B31" w:rsidRDefault="00E55B31" w:rsidP="00316621">
            <w:pPr>
              <w:pStyle w:val="ListParagraph"/>
            </w:pPr>
            <w:r>
              <w:t>450</w:t>
            </w:r>
          </w:p>
          <w:p w14:paraId="339E9820" w14:textId="77777777" w:rsidR="00E55B31" w:rsidRDefault="00E55B31" w:rsidP="00316621">
            <w:pPr>
              <w:pStyle w:val="ListParagraph"/>
            </w:pPr>
            <w:r>
              <w:t>275</w:t>
            </w:r>
          </w:p>
          <w:p w14:paraId="663EC6E9" w14:textId="77777777" w:rsidR="00E55B31" w:rsidRDefault="00E55B31" w:rsidP="00316621">
            <w:pPr>
              <w:pStyle w:val="ListParagraph"/>
            </w:pPr>
            <w:r>
              <w:t>280</w:t>
            </w:r>
          </w:p>
          <w:p w14:paraId="1161B6D5" w14:textId="77777777" w:rsidR="00E55B31" w:rsidRDefault="00E55B31" w:rsidP="00316621">
            <w:pPr>
              <w:pStyle w:val="ListParagraph"/>
            </w:pPr>
            <w:r>
              <w:t>290</w:t>
            </w:r>
          </w:p>
          <w:p w14:paraId="6CAFC937" w14:textId="77777777" w:rsidR="00E55B31" w:rsidRDefault="00E55B31" w:rsidP="00316621">
            <w:pPr>
              <w:pStyle w:val="ListParagraph"/>
            </w:pPr>
            <w:r>
              <w:t>435</w:t>
            </w:r>
          </w:p>
          <w:p w14:paraId="2EC739E5" w14:textId="77777777" w:rsidR="00E55B31" w:rsidRDefault="00E55B31" w:rsidP="00316621">
            <w:pPr>
              <w:pStyle w:val="ListParagraph"/>
            </w:pPr>
            <w:r>
              <w:t>750</w:t>
            </w:r>
          </w:p>
          <w:p w14:paraId="2C04C3DC" w14:textId="77777777" w:rsidR="00E55B31" w:rsidRDefault="00E55B31" w:rsidP="00316621">
            <w:pPr>
              <w:pStyle w:val="ListParagraph"/>
            </w:pPr>
            <w:r>
              <w:t>310</w:t>
            </w:r>
          </w:p>
          <w:p w14:paraId="4DDA9534" w14:textId="77777777" w:rsidR="00E55B31" w:rsidRDefault="00E55B31" w:rsidP="00316621">
            <w:pPr>
              <w:pStyle w:val="ListParagraph"/>
              <w:ind w:left="0"/>
            </w:pPr>
            <w:r>
              <w:t xml:space="preserve">              195</w:t>
            </w:r>
          </w:p>
        </w:tc>
        <w:tc>
          <w:tcPr>
            <w:tcW w:w="1503" w:type="dxa"/>
          </w:tcPr>
          <w:p w14:paraId="682A424A" w14:textId="77777777" w:rsidR="00E55B31" w:rsidRDefault="00E55B31" w:rsidP="00E55B31">
            <w:pPr>
              <w:pStyle w:val="ListParagraph"/>
            </w:pPr>
            <w:r>
              <w:t>297.149</w:t>
            </w:r>
          </w:p>
          <w:p w14:paraId="383E0AA4" w14:textId="77777777" w:rsidR="00E55B31" w:rsidRDefault="00E55B31" w:rsidP="00E55B31">
            <w:pPr>
              <w:pStyle w:val="ListParagraph"/>
            </w:pPr>
            <w:r>
              <w:t>385.012</w:t>
            </w:r>
          </w:p>
          <w:p w14:paraId="3F2B15C9" w14:textId="77777777" w:rsidR="00E55B31" w:rsidRDefault="00E55B31" w:rsidP="00E55B31">
            <w:pPr>
              <w:pStyle w:val="ListParagraph"/>
            </w:pPr>
            <w:r>
              <w:t>406.978</w:t>
            </w:r>
          </w:p>
          <w:p w14:paraId="72EFA28C" w14:textId="77777777" w:rsidR="00E55B31" w:rsidRDefault="00E55B31" w:rsidP="00E55B31">
            <w:pPr>
              <w:pStyle w:val="ListParagraph"/>
            </w:pPr>
            <w:r>
              <w:t>264.201</w:t>
            </w:r>
          </w:p>
          <w:p w14:paraId="6E3BCF97" w14:textId="77777777" w:rsidR="00E55B31" w:rsidRDefault="00E55B31" w:rsidP="00E55B31">
            <w:pPr>
              <w:pStyle w:val="ListParagraph"/>
            </w:pPr>
            <w:r>
              <w:t>231.252</w:t>
            </w:r>
          </w:p>
          <w:p w14:paraId="0797C214" w14:textId="77777777" w:rsidR="00E55B31" w:rsidRDefault="00E55B31" w:rsidP="00E55B31">
            <w:pPr>
              <w:pStyle w:val="ListParagraph"/>
            </w:pPr>
            <w:r>
              <w:t>253.218</w:t>
            </w:r>
          </w:p>
          <w:p w14:paraId="63FD343B" w14:textId="77777777" w:rsidR="00E55B31" w:rsidRDefault="00E55B31" w:rsidP="00E55B31">
            <w:pPr>
              <w:pStyle w:val="ListParagraph"/>
            </w:pPr>
            <w:r>
              <w:t>516.806</w:t>
            </w:r>
          </w:p>
          <w:p w14:paraId="03C9B9C4" w14:textId="77777777" w:rsidR="00E55B31" w:rsidRDefault="00E55B31" w:rsidP="00E55B31">
            <w:pPr>
              <w:pStyle w:val="ListParagraph"/>
            </w:pPr>
            <w:r>
              <w:t>215.876</w:t>
            </w:r>
          </w:p>
          <w:p w14:paraId="6CE8511E" w14:textId="77777777" w:rsidR="00E55B31" w:rsidRDefault="00E55B31" w:rsidP="00E55B31">
            <w:pPr>
              <w:pStyle w:val="ListParagraph"/>
            </w:pPr>
            <w:r>
              <w:t>494.841</w:t>
            </w:r>
          </w:p>
          <w:p w14:paraId="277CDF97" w14:textId="77777777" w:rsidR="00E55B31" w:rsidRDefault="00E55B31" w:rsidP="00E55B31">
            <w:pPr>
              <w:pStyle w:val="ListParagraph"/>
            </w:pPr>
            <w:r>
              <w:t>231.252</w:t>
            </w:r>
          </w:p>
          <w:p w14:paraId="7C9A68B6" w14:textId="77777777" w:rsidR="00E55B31" w:rsidRDefault="00E55B31" w:rsidP="00E55B31">
            <w:pPr>
              <w:pStyle w:val="ListParagraph"/>
            </w:pPr>
            <w:r>
              <w:t>297.149</w:t>
            </w:r>
          </w:p>
          <w:p w14:paraId="4AB00B8C" w14:textId="77777777" w:rsidR="00E55B31" w:rsidRDefault="00E55B31" w:rsidP="00E55B31">
            <w:pPr>
              <w:pStyle w:val="ListParagraph"/>
            </w:pPr>
            <w:r>
              <w:t>297.149</w:t>
            </w:r>
          </w:p>
          <w:p w14:paraId="5EB7D665" w14:textId="77777777" w:rsidR="00E55B31" w:rsidRDefault="00E55B31" w:rsidP="00E55B31">
            <w:pPr>
              <w:pStyle w:val="ListParagraph"/>
            </w:pPr>
            <w:r>
              <w:t>363.046</w:t>
            </w:r>
          </w:p>
          <w:p w14:paraId="4DA8C70B" w14:textId="77777777" w:rsidR="00E55B31" w:rsidRDefault="00E55B31" w:rsidP="00E55B31">
            <w:pPr>
              <w:pStyle w:val="ListParagraph"/>
            </w:pPr>
            <w:r>
              <w:t>385.012</w:t>
            </w:r>
          </w:p>
          <w:p w14:paraId="5EE8CF7B" w14:textId="77777777" w:rsidR="00E55B31" w:rsidRDefault="00E55B31" w:rsidP="00E55B31">
            <w:pPr>
              <w:pStyle w:val="ListParagraph"/>
            </w:pPr>
            <w:r>
              <w:t>275.184</w:t>
            </w:r>
          </w:p>
          <w:p w14:paraId="246C7D66" w14:textId="77777777" w:rsidR="00E55B31" w:rsidRDefault="00E55B31" w:rsidP="00E55B31">
            <w:pPr>
              <w:pStyle w:val="ListParagraph"/>
            </w:pPr>
            <w:r>
              <w:t>363.046</w:t>
            </w:r>
          </w:p>
          <w:p w14:paraId="7113721E" w14:textId="77777777" w:rsidR="00E55B31" w:rsidRDefault="00E55B31" w:rsidP="00E55B31">
            <w:pPr>
              <w:pStyle w:val="ListParagraph"/>
            </w:pPr>
            <w:r>
              <w:t>297.149</w:t>
            </w:r>
          </w:p>
          <w:p w14:paraId="120DCE5B" w14:textId="77777777" w:rsidR="00E55B31" w:rsidRDefault="00E55B31" w:rsidP="00E55B31">
            <w:pPr>
              <w:pStyle w:val="ListParagraph"/>
            </w:pPr>
            <w:r>
              <w:t>519.003</w:t>
            </w:r>
          </w:p>
          <w:p w14:paraId="36B22A70" w14:textId="77777777" w:rsidR="00E55B31" w:rsidRDefault="00E55B31" w:rsidP="00E55B31">
            <w:pPr>
              <w:pStyle w:val="ListParagraph"/>
            </w:pPr>
            <w:r>
              <w:t>406.978</w:t>
            </w:r>
          </w:p>
          <w:p w14:paraId="6C12D90F" w14:textId="77777777" w:rsidR="00E55B31" w:rsidRDefault="00E55B31" w:rsidP="00E55B31">
            <w:pPr>
              <w:pStyle w:val="ListParagraph"/>
            </w:pPr>
            <w:r>
              <w:t>439.926</w:t>
            </w:r>
          </w:p>
          <w:p w14:paraId="1F5496C9" w14:textId="77792C57" w:rsidR="00E55B31" w:rsidRDefault="00E55B31" w:rsidP="00E55B31">
            <w:pPr>
              <w:pStyle w:val="ListParagraph"/>
              <w:ind w:left="0"/>
            </w:pPr>
            <w:r>
              <w:t xml:space="preserve">              </w:t>
            </w:r>
            <w:r>
              <w:t>231.252</w:t>
            </w:r>
          </w:p>
        </w:tc>
      </w:tr>
    </w:tbl>
    <w:p w14:paraId="2FF984BB" w14:textId="5096468F" w:rsidR="00E55B31" w:rsidRDefault="00066D14" w:rsidP="00066D14">
      <w:pPr>
        <w:ind w:firstLine="720"/>
      </w:pPr>
      <w:r>
        <w:t xml:space="preserve">     </w:t>
      </w:r>
      <w:r w:rsidR="00E55B31">
        <w:t>Score: R2 = 0.559</w:t>
      </w:r>
    </w:p>
    <w:p w14:paraId="5CB6C536" w14:textId="2183FDFF" w:rsidR="00E55B31" w:rsidRDefault="00E55B31" w:rsidP="00E55B31"/>
    <w:p w14:paraId="436EB44E" w14:textId="11F9B1D3" w:rsidR="00E55B31" w:rsidRDefault="00066D14" w:rsidP="00E55B31">
      <w:r>
        <w:rPr>
          <w:noProof/>
        </w:rPr>
        <w:drawing>
          <wp:anchor distT="0" distB="0" distL="114300" distR="114300" simplePos="0" relativeHeight="251664384" behindDoc="0" locked="0" layoutInCell="1" allowOverlap="1" wp14:anchorId="421A646A" wp14:editId="5C1EC1B4">
            <wp:simplePos x="0" y="0"/>
            <wp:positionH relativeFrom="margin">
              <wp:posOffset>2886720</wp:posOffset>
            </wp:positionH>
            <wp:positionV relativeFrom="paragraph">
              <wp:posOffset>16226</wp:posOffset>
            </wp:positionV>
            <wp:extent cx="2277745" cy="1628775"/>
            <wp:effectExtent l="0" t="0" r="8255" b="952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74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29997BC0" wp14:editId="2601E5BF">
            <wp:simplePos x="0" y="0"/>
            <wp:positionH relativeFrom="margin">
              <wp:posOffset>285750</wp:posOffset>
            </wp:positionH>
            <wp:positionV relativeFrom="paragraph">
              <wp:posOffset>17506</wp:posOffset>
            </wp:positionV>
            <wp:extent cx="2247900" cy="158242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58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6E4731" w14:textId="59CC17AC" w:rsidR="00E55B31" w:rsidRPr="00E55B31" w:rsidRDefault="00E55B31" w:rsidP="00E55B31"/>
    <w:p w14:paraId="05B4F6C2" w14:textId="0A6B18B7" w:rsidR="00E55B31" w:rsidRPr="00E55B31" w:rsidRDefault="00E55B31" w:rsidP="00E55B31"/>
    <w:p w14:paraId="499FECB6" w14:textId="1748DFDB" w:rsidR="00E55B31" w:rsidRPr="00E55B31" w:rsidRDefault="00E55B31" w:rsidP="00E55B31"/>
    <w:p w14:paraId="61C090F3" w14:textId="3385A38D" w:rsidR="00E55B31" w:rsidRPr="00E55B31" w:rsidRDefault="00E55B31" w:rsidP="00E55B31"/>
    <w:p w14:paraId="28E039EE" w14:textId="3D1B33E8" w:rsidR="00E55B31" w:rsidRPr="00E55B31" w:rsidRDefault="00E55B31" w:rsidP="00E55B31"/>
    <w:p w14:paraId="04C255C9" w14:textId="2E61BFDC" w:rsidR="00E55B31" w:rsidRDefault="00E55B31" w:rsidP="00066D14"/>
    <w:p w14:paraId="375A0C35" w14:textId="3327B921" w:rsidR="00275333" w:rsidRDefault="00275333" w:rsidP="00275333">
      <w:pPr>
        <w:pStyle w:val="ListParagraph"/>
        <w:numPr>
          <w:ilvl w:val="0"/>
          <w:numId w:val="4"/>
        </w:numPr>
      </w:pPr>
      <w:r>
        <w:lastRenderedPageBreak/>
        <w:t>Accel Sec vs Range</w:t>
      </w:r>
      <w:r w:rsidR="00066D14">
        <w:t>: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271"/>
        <w:gridCol w:w="1661"/>
      </w:tblGrid>
      <w:tr w:rsidR="00275333" w14:paraId="5FBC5877" w14:textId="77777777" w:rsidTr="00066D14">
        <w:trPr>
          <w:trHeight w:val="52"/>
        </w:trPr>
        <w:tc>
          <w:tcPr>
            <w:tcW w:w="223" w:type="dxa"/>
          </w:tcPr>
          <w:p w14:paraId="149325E6" w14:textId="77777777" w:rsidR="00275333" w:rsidRDefault="00275333" w:rsidP="00316621">
            <w:proofErr w:type="spellStart"/>
            <w:r>
              <w:t>Y_Test</w:t>
            </w:r>
            <w:proofErr w:type="spellEnd"/>
          </w:p>
        </w:tc>
        <w:tc>
          <w:tcPr>
            <w:tcW w:w="292" w:type="dxa"/>
          </w:tcPr>
          <w:p w14:paraId="6C219775" w14:textId="77777777" w:rsidR="00275333" w:rsidRDefault="00275333" w:rsidP="00316621">
            <w:pPr>
              <w:pStyle w:val="ListParagraph"/>
              <w:ind w:left="0"/>
            </w:pPr>
            <w:proofErr w:type="spellStart"/>
            <w:r>
              <w:t>Y_Pred</w:t>
            </w:r>
            <w:proofErr w:type="spellEnd"/>
          </w:p>
        </w:tc>
      </w:tr>
      <w:tr w:rsidR="00275333" w14:paraId="43C6FCA8" w14:textId="77777777" w:rsidTr="00066D14">
        <w:trPr>
          <w:trHeight w:val="49"/>
        </w:trPr>
        <w:tc>
          <w:tcPr>
            <w:tcW w:w="223" w:type="dxa"/>
          </w:tcPr>
          <w:p w14:paraId="579ABBE6" w14:textId="77777777" w:rsidR="00275333" w:rsidRDefault="00275333" w:rsidP="00316621">
            <w:pPr>
              <w:pStyle w:val="ListParagraph"/>
            </w:pPr>
            <w:r>
              <w:t>350</w:t>
            </w:r>
          </w:p>
          <w:p w14:paraId="66274B42" w14:textId="77777777" w:rsidR="00275333" w:rsidRDefault="00275333" w:rsidP="00316621">
            <w:pPr>
              <w:pStyle w:val="ListParagraph"/>
            </w:pPr>
            <w:r>
              <w:t>420</w:t>
            </w:r>
          </w:p>
          <w:p w14:paraId="0C7F019D" w14:textId="77777777" w:rsidR="00275333" w:rsidRDefault="00275333" w:rsidP="00316621">
            <w:pPr>
              <w:pStyle w:val="ListParagraph"/>
            </w:pPr>
            <w:r>
              <w:t>400</w:t>
            </w:r>
          </w:p>
          <w:p w14:paraId="7F6DA751" w14:textId="77777777" w:rsidR="00275333" w:rsidRDefault="00275333" w:rsidP="00316621">
            <w:pPr>
              <w:pStyle w:val="ListParagraph"/>
            </w:pPr>
            <w:r>
              <w:t>170</w:t>
            </w:r>
          </w:p>
          <w:p w14:paraId="2CB8D2FA" w14:textId="77777777" w:rsidR="00275333" w:rsidRDefault="00275333" w:rsidP="00316621">
            <w:pPr>
              <w:pStyle w:val="ListParagraph"/>
            </w:pPr>
            <w:r>
              <w:t>95</w:t>
            </w:r>
          </w:p>
          <w:p w14:paraId="498280BC" w14:textId="77777777" w:rsidR="00275333" w:rsidRDefault="00275333" w:rsidP="00316621">
            <w:pPr>
              <w:pStyle w:val="ListParagraph"/>
            </w:pPr>
            <w:r>
              <w:t>330</w:t>
            </w:r>
          </w:p>
          <w:p w14:paraId="2E9183D1" w14:textId="77777777" w:rsidR="00275333" w:rsidRDefault="00275333" w:rsidP="00316621">
            <w:pPr>
              <w:pStyle w:val="ListParagraph"/>
            </w:pPr>
            <w:r>
              <w:t>375</w:t>
            </w:r>
          </w:p>
          <w:p w14:paraId="1F7AA266" w14:textId="77777777" w:rsidR="00275333" w:rsidRDefault="00275333" w:rsidP="00316621">
            <w:pPr>
              <w:pStyle w:val="ListParagraph"/>
            </w:pPr>
            <w:r>
              <w:t>190</w:t>
            </w:r>
          </w:p>
          <w:p w14:paraId="3EB4E2BF" w14:textId="77777777" w:rsidR="00275333" w:rsidRDefault="00275333" w:rsidP="00316621">
            <w:pPr>
              <w:pStyle w:val="ListParagraph"/>
            </w:pPr>
            <w:r>
              <w:t>450</w:t>
            </w:r>
          </w:p>
          <w:p w14:paraId="3C6B7C00" w14:textId="77777777" w:rsidR="00275333" w:rsidRDefault="00275333" w:rsidP="00316621">
            <w:pPr>
              <w:pStyle w:val="ListParagraph"/>
            </w:pPr>
            <w:r>
              <w:t>160</w:t>
            </w:r>
          </w:p>
          <w:p w14:paraId="0280D1D6" w14:textId="77777777" w:rsidR="00275333" w:rsidRDefault="00275333" w:rsidP="00316621">
            <w:pPr>
              <w:pStyle w:val="ListParagraph"/>
            </w:pPr>
            <w:r>
              <w:t>420</w:t>
            </w:r>
          </w:p>
          <w:p w14:paraId="22FEBD4F" w14:textId="77777777" w:rsidR="00275333" w:rsidRDefault="00275333" w:rsidP="00316621">
            <w:pPr>
              <w:pStyle w:val="ListParagraph"/>
            </w:pPr>
            <w:r>
              <w:t>340</w:t>
            </w:r>
          </w:p>
          <w:p w14:paraId="21B14CE1" w14:textId="77777777" w:rsidR="00275333" w:rsidRDefault="00275333" w:rsidP="00316621">
            <w:pPr>
              <w:pStyle w:val="ListParagraph"/>
            </w:pPr>
            <w:r>
              <w:t>390</w:t>
            </w:r>
          </w:p>
          <w:p w14:paraId="29DF21AA" w14:textId="77777777" w:rsidR="00275333" w:rsidRDefault="00275333" w:rsidP="00316621">
            <w:pPr>
              <w:pStyle w:val="ListParagraph"/>
            </w:pPr>
            <w:r>
              <w:t>450</w:t>
            </w:r>
          </w:p>
          <w:p w14:paraId="701B4CFF" w14:textId="77777777" w:rsidR="00275333" w:rsidRDefault="00275333" w:rsidP="00316621">
            <w:pPr>
              <w:pStyle w:val="ListParagraph"/>
            </w:pPr>
            <w:r>
              <w:t>275</w:t>
            </w:r>
          </w:p>
          <w:p w14:paraId="6265D576" w14:textId="77777777" w:rsidR="00275333" w:rsidRDefault="00275333" w:rsidP="00316621">
            <w:pPr>
              <w:pStyle w:val="ListParagraph"/>
            </w:pPr>
            <w:r>
              <w:t>280</w:t>
            </w:r>
          </w:p>
          <w:p w14:paraId="77BAEF66" w14:textId="77777777" w:rsidR="00275333" w:rsidRDefault="00275333" w:rsidP="00316621">
            <w:pPr>
              <w:pStyle w:val="ListParagraph"/>
            </w:pPr>
            <w:r>
              <w:t>290</w:t>
            </w:r>
          </w:p>
          <w:p w14:paraId="597F0C99" w14:textId="77777777" w:rsidR="00275333" w:rsidRDefault="00275333" w:rsidP="00316621">
            <w:pPr>
              <w:pStyle w:val="ListParagraph"/>
            </w:pPr>
            <w:r>
              <w:t>435</w:t>
            </w:r>
          </w:p>
          <w:p w14:paraId="7A131CD3" w14:textId="77777777" w:rsidR="00275333" w:rsidRDefault="00275333" w:rsidP="00316621">
            <w:pPr>
              <w:pStyle w:val="ListParagraph"/>
            </w:pPr>
            <w:r>
              <w:t>750</w:t>
            </w:r>
          </w:p>
          <w:p w14:paraId="4A45C349" w14:textId="77777777" w:rsidR="00275333" w:rsidRDefault="00275333" w:rsidP="00316621">
            <w:pPr>
              <w:pStyle w:val="ListParagraph"/>
            </w:pPr>
            <w:r>
              <w:t>310</w:t>
            </w:r>
          </w:p>
          <w:p w14:paraId="7161B271" w14:textId="77777777" w:rsidR="00275333" w:rsidRDefault="00275333" w:rsidP="00316621">
            <w:pPr>
              <w:pStyle w:val="ListParagraph"/>
              <w:ind w:left="0"/>
            </w:pPr>
            <w:r>
              <w:t xml:space="preserve">              195</w:t>
            </w:r>
          </w:p>
        </w:tc>
        <w:tc>
          <w:tcPr>
            <w:tcW w:w="292" w:type="dxa"/>
          </w:tcPr>
          <w:p w14:paraId="32A38389" w14:textId="77777777" w:rsidR="00275333" w:rsidRDefault="00275333" w:rsidP="00275333">
            <w:pPr>
              <w:pStyle w:val="ListParagraph"/>
            </w:pPr>
            <w:r>
              <w:t>362.88</w:t>
            </w:r>
          </w:p>
          <w:p w14:paraId="45F9E5F4" w14:textId="77777777" w:rsidR="00275333" w:rsidRDefault="00275333" w:rsidP="00275333">
            <w:pPr>
              <w:pStyle w:val="ListParagraph"/>
            </w:pPr>
            <w:r>
              <w:t>367.184</w:t>
            </w:r>
          </w:p>
          <w:p w14:paraId="1EF78A8C" w14:textId="77777777" w:rsidR="00275333" w:rsidRDefault="00275333" w:rsidP="00275333">
            <w:pPr>
              <w:pStyle w:val="ListParagraph"/>
            </w:pPr>
            <w:r>
              <w:t>418.834</w:t>
            </w:r>
          </w:p>
          <w:p w14:paraId="198AEC96" w14:textId="77777777" w:rsidR="00275333" w:rsidRDefault="00275333" w:rsidP="00275333">
            <w:pPr>
              <w:pStyle w:val="ListParagraph"/>
            </w:pPr>
            <w:r>
              <w:t>233.755</w:t>
            </w:r>
          </w:p>
          <w:p w14:paraId="01A2F42A" w14:textId="77777777" w:rsidR="00275333" w:rsidRDefault="00275333" w:rsidP="00275333">
            <w:pPr>
              <w:pStyle w:val="ListParagraph"/>
            </w:pPr>
            <w:r>
              <w:t>151.976</w:t>
            </w:r>
          </w:p>
          <w:p w14:paraId="637D8F2D" w14:textId="77777777" w:rsidR="00275333" w:rsidRDefault="00275333" w:rsidP="00275333">
            <w:pPr>
              <w:pStyle w:val="ListParagraph"/>
            </w:pPr>
            <w:r>
              <w:t>276.796</w:t>
            </w:r>
          </w:p>
          <w:p w14:paraId="62EA99B9" w14:textId="77777777" w:rsidR="00275333" w:rsidRDefault="00275333" w:rsidP="00275333">
            <w:pPr>
              <w:pStyle w:val="ListParagraph"/>
            </w:pPr>
            <w:r>
              <w:t>487.701</w:t>
            </w:r>
          </w:p>
          <w:p w14:paraId="5D18347C" w14:textId="77777777" w:rsidR="00275333" w:rsidRDefault="00275333" w:rsidP="00275333">
            <w:pPr>
              <w:pStyle w:val="ListParagraph"/>
            </w:pPr>
            <w:r>
              <w:t>233.755</w:t>
            </w:r>
          </w:p>
          <w:p w14:paraId="04A25091" w14:textId="77777777" w:rsidR="00275333" w:rsidRDefault="00275333" w:rsidP="00275333">
            <w:pPr>
              <w:pStyle w:val="ListParagraph"/>
            </w:pPr>
            <w:r>
              <w:t>362.88</w:t>
            </w:r>
          </w:p>
          <w:p w14:paraId="61F98425" w14:textId="77777777" w:rsidR="00275333" w:rsidRDefault="00275333" w:rsidP="00275333">
            <w:pPr>
              <w:pStyle w:val="ListParagraph"/>
            </w:pPr>
            <w:r>
              <w:t>151.976</w:t>
            </w:r>
          </w:p>
          <w:p w14:paraId="3C4F657F" w14:textId="77777777" w:rsidR="00275333" w:rsidRDefault="00275333" w:rsidP="00275333">
            <w:pPr>
              <w:pStyle w:val="ListParagraph"/>
            </w:pPr>
            <w:r>
              <w:t>393.009</w:t>
            </w:r>
          </w:p>
          <w:p w14:paraId="4CF57BBF" w14:textId="77777777" w:rsidR="00275333" w:rsidRDefault="00275333" w:rsidP="00275333">
            <w:pPr>
              <w:pStyle w:val="ListParagraph"/>
            </w:pPr>
            <w:r>
              <w:t>354.272</w:t>
            </w:r>
          </w:p>
          <w:p w14:paraId="00993A96" w14:textId="77777777" w:rsidR="00275333" w:rsidRDefault="00275333" w:rsidP="00275333">
            <w:pPr>
              <w:pStyle w:val="ListParagraph"/>
            </w:pPr>
            <w:r>
              <w:t>349.967</w:t>
            </w:r>
          </w:p>
          <w:p w14:paraId="11694B0F" w14:textId="77777777" w:rsidR="00275333" w:rsidRDefault="00275333" w:rsidP="00275333">
            <w:pPr>
              <w:pStyle w:val="ListParagraph"/>
            </w:pPr>
            <w:r>
              <w:t>431.747</w:t>
            </w:r>
          </w:p>
          <w:p w14:paraId="0F714BA1" w14:textId="77777777" w:rsidR="00275333" w:rsidRDefault="00275333" w:rsidP="00275333">
            <w:pPr>
              <w:pStyle w:val="ListParagraph"/>
            </w:pPr>
            <w:r>
              <w:t>332.751</w:t>
            </w:r>
          </w:p>
          <w:p w14:paraId="086F21EA" w14:textId="77777777" w:rsidR="00275333" w:rsidRDefault="00275333" w:rsidP="00275333">
            <w:pPr>
              <w:pStyle w:val="ListParagraph"/>
            </w:pPr>
            <w:r>
              <w:t>345.663</w:t>
            </w:r>
          </w:p>
          <w:p w14:paraId="2A74D59A" w14:textId="77777777" w:rsidR="00275333" w:rsidRDefault="00275333" w:rsidP="00275333">
            <w:pPr>
              <w:pStyle w:val="ListParagraph"/>
            </w:pPr>
            <w:r>
              <w:t>250.971</w:t>
            </w:r>
          </w:p>
          <w:p w14:paraId="5F3350FE" w14:textId="77777777" w:rsidR="00275333" w:rsidRDefault="00275333" w:rsidP="00275333">
            <w:pPr>
              <w:pStyle w:val="ListParagraph"/>
            </w:pPr>
            <w:r>
              <w:t>543.655</w:t>
            </w:r>
          </w:p>
          <w:p w14:paraId="4EB712E0" w14:textId="77777777" w:rsidR="00275333" w:rsidRDefault="00275333" w:rsidP="00275333">
            <w:pPr>
              <w:pStyle w:val="ListParagraph"/>
            </w:pPr>
            <w:r>
              <w:t>457.572</w:t>
            </w:r>
          </w:p>
          <w:p w14:paraId="605C016D" w14:textId="77777777" w:rsidR="00275333" w:rsidRDefault="00275333" w:rsidP="00275333">
            <w:pPr>
              <w:pStyle w:val="ListParagraph"/>
            </w:pPr>
            <w:r>
              <w:t>431.747</w:t>
            </w:r>
          </w:p>
          <w:p w14:paraId="586C09F6" w14:textId="3EFAE9AC" w:rsidR="00275333" w:rsidRDefault="00275333" w:rsidP="00275333">
            <w:pPr>
              <w:pStyle w:val="ListParagraph"/>
              <w:ind w:left="0"/>
            </w:pPr>
            <w:r>
              <w:t xml:space="preserve">              </w:t>
            </w:r>
            <w:r>
              <w:t>225.146</w:t>
            </w:r>
          </w:p>
        </w:tc>
      </w:tr>
    </w:tbl>
    <w:p w14:paraId="0A75C9E2" w14:textId="77777777" w:rsidR="00066D14" w:rsidRDefault="00066D14" w:rsidP="00066D14"/>
    <w:p w14:paraId="3A60646A" w14:textId="1ADEFFA3" w:rsidR="00275333" w:rsidRDefault="00275333" w:rsidP="00066D14">
      <w:pPr>
        <w:ind w:firstLine="72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875B024" wp14:editId="066B7B2A">
            <wp:simplePos x="0" y="0"/>
            <wp:positionH relativeFrom="margin">
              <wp:posOffset>2816352</wp:posOffset>
            </wp:positionH>
            <wp:positionV relativeFrom="paragraph">
              <wp:posOffset>518313</wp:posOffset>
            </wp:positionV>
            <wp:extent cx="1717040" cy="1228725"/>
            <wp:effectExtent l="0" t="0" r="0" b="9525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040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Score: R2 = 0.436</w:t>
      </w:r>
    </w:p>
    <w:p w14:paraId="29089EE6" w14:textId="7801CD6E" w:rsidR="00275333" w:rsidRPr="00275333" w:rsidRDefault="00066D14" w:rsidP="00275333">
      <w:r>
        <w:rPr>
          <w:noProof/>
        </w:rPr>
        <w:drawing>
          <wp:anchor distT="0" distB="0" distL="114300" distR="114300" simplePos="0" relativeHeight="251666432" behindDoc="0" locked="0" layoutInCell="1" allowOverlap="1" wp14:anchorId="3E8EF91C" wp14:editId="20A7551B">
            <wp:simplePos x="0" y="0"/>
            <wp:positionH relativeFrom="column">
              <wp:posOffset>313690</wp:posOffset>
            </wp:positionH>
            <wp:positionV relativeFrom="paragraph">
              <wp:posOffset>161925</wp:posOffset>
            </wp:positionV>
            <wp:extent cx="1869440" cy="131635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9440" cy="1316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665EC0" w14:textId="504DE32F" w:rsidR="00275333" w:rsidRPr="00275333" w:rsidRDefault="00275333" w:rsidP="00275333"/>
    <w:p w14:paraId="57117098" w14:textId="53194DFC" w:rsidR="00275333" w:rsidRPr="00275333" w:rsidRDefault="00275333" w:rsidP="00275333"/>
    <w:p w14:paraId="0CD1A36D" w14:textId="61774F22" w:rsidR="00275333" w:rsidRPr="00275333" w:rsidRDefault="00275333" w:rsidP="00275333"/>
    <w:p w14:paraId="3923B095" w14:textId="293A06D1" w:rsidR="00275333" w:rsidRPr="00275333" w:rsidRDefault="00275333" w:rsidP="00275333"/>
    <w:p w14:paraId="11D5B06D" w14:textId="4DDE0C68" w:rsidR="00275333" w:rsidRDefault="00275333" w:rsidP="00275333"/>
    <w:p w14:paraId="7EE67E7A" w14:textId="63F8DFFB" w:rsidR="00275333" w:rsidRDefault="00275333" w:rsidP="00275333">
      <w:pPr>
        <w:pStyle w:val="ListParagraph"/>
        <w:numPr>
          <w:ilvl w:val="0"/>
          <w:numId w:val="4"/>
        </w:numPr>
      </w:pPr>
      <w:r>
        <w:t>Price Euro vs Rang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271"/>
        <w:gridCol w:w="1661"/>
      </w:tblGrid>
      <w:tr w:rsidR="00275333" w14:paraId="475B64F7" w14:textId="77777777" w:rsidTr="00066D14">
        <w:trPr>
          <w:trHeight w:val="52"/>
        </w:trPr>
        <w:tc>
          <w:tcPr>
            <w:tcW w:w="649" w:type="dxa"/>
          </w:tcPr>
          <w:p w14:paraId="6B8F0707" w14:textId="77777777" w:rsidR="00275333" w:rsidRDefault="00275333" w:rsidP="00316621">
            <w:proofErr w:type="spellStart"/>
            <w:r>
              <w:t>Y_Test</w:t>
            </w:r>
            <w:proofErr w:type="spellEnd"/>
          </w:p>
        </w:tc>
        <w:tc>
          <w:tcPr>
            <w:tcW w:w="849" w:type="dxa"/>
          </w:tcPr>
          <w:p w14:paraId="690D895B" w14:textId="77777777" w:rsidR="00275333" w:rsidRDefault="00275333" w:rsidP="00316621">
            <w:pPr>
              <w:pStyle w:val="ListParagraph"/>
              <w:ind w:left="0"/>
            </w:pPr>
            <w:proofErr w:type="spellStart"/>
            <w:r>
              <w:t>Y_Pred</w:t>
            </w:r>
            <w:proofErr w:type="spellEnd"/>
          </w:p>
        </w:tc>
      </w:tr>
      <w:tr w:rsidR="00275333" w14:paraId="7AC45FCF" w14:textId="77777777" w:rsidTr="00066D14">
        <w:trPr>
          <w:trHeight w:val="49"/>
        </w:trPr>
        <w:tc>
          <w:tcPr>
            <w:tcW w:w="649" w:type="dxa"/>
          </w:tcPr>
          <w:p w14:paraId="183D29B4" w14:textId="77777777" w:rsidR="00275333" w:rsidRDefault="00275333" w:rsidP="00316621">
            <w:pPr>
              <w:pStyle w:val="ListParagraph"/>
            </w:pPr>
            <w:r>
              <w:t>350</w:t>
            </w:r>
          </w:p>
          <w:p w14:paraId="7D75AD49" w14:textId="77777777" w:rsidR="00275333" w:rsidRDefault="00275333" w:rsidP="00316621">
            <w:pPr>
              <w:pStyle w:val="ListParagraph"/>
            </w:pPr>
            <w:r>
              <w:t>420</w:t>
            </w:r>
          </w:p>
          <w:p w14:paraId="2685D3FD" w14:textId="77777777" w:rsidR="00275333" w:rsidRDefault="00275333" w:rsidP="00316621">
            <w:pPr>
              <w:pStyle w:val="ListParagraph"/>
            </w:pPr>
            <w:r>
              <w:t>400</w:t>
            </w:r>
          </w:p>
          <w:p w14:paraId="77225E28" w14:textId="77777777" w:rsidR="00275333" w:rsidRDefault="00275333" w:rsidP="00316621">
            <w:pPr>
              <w:pStyle w:val="ListParagraph"/>
            </w:pPr>
            <w:r>
              <w:t>170</w:t>
            </w:r>
          </w:p>
          <w:p w14:paraId="7C832F25" w14:textId="77777777" w:rsidR="00275333" w:rsidRDefault="00275333" w:rsidP="00316621">
            <w:pPr>
              <w:pStyle w:val="ListParagraph"/>
            </w:pPr>
            <w:r>
              <w:t>95</w:t>
            </w:r>
          </w:p>
          <w:p w14:paraId="4FB4A024" w14:textId="77777777" w:rsidR="00275333" w:rsidRDefault="00275333" w:rsidP="00316621">
            <w:pPr>
              <w:pStyle w:val="ListParagraph"/>
            </w:pPr>
            <w:r>
              <w:t>330</w:t>
            </w:r>
          </w:p>
          <w:p w14:paraId="5F706F1A" w14:textId="77777777" w:rsidR="00275333" w:rsidRDefault="00275333" w:rsidP="00316621">
            <w:pPr>
              <w:pStyle w:val="ListParagraph"/>
            </w:pPr>
            <w:r>
              <w:t>375</w:t>
            </w:r>
          </w:p>
          <w:p w14:paraId="7763131B" w14:textId="77777777" w:rsidR="00275333" w:rsidRDefault="00275333" w:rsidP="00316621">
            <w:pPr>
              <w:pStyle w:val="ListParagraph"/>
            </w:pPr>
            <w:r>
              <w:t>190</w:t>
            </w:r>
          </w:p>
          <w:p w14:paraId="2EE0EAC5" w14:textId="77777777" w:rsidR="00275333" w:rsidRDefault="00275333" w:rsidP="00316621">
            <w:pPr>
              <w:pStyle w:val="ListParagraph"/>
            </w:pPr>
            <w:r>
              <w:t>450</w:t>
            </w:r>
          </w:p>
          <w:p w14:paraId="059B5A11" w14:textId="77777777" w:rsidR="00275333" w:rsidRDefault="00275333" w:rsidP="00316621">
            <w:pPr>
              <w:pStyle w:val="ListParagraph"/>
            </w:pPr>
            <w:r>
              <w:t>160</w:t>
            </w:r>
          </w:p>
          <w:p w14:paraId="33DAF121" w14:textId="77777777" w:rsidR="00275333" w:rsidRDefault="00275333" w:rsidP="00316621">
            <w:pPr>
              <w:pStyle w:val="ListParagraph"/>
            </w:pPr>
            <w:r>
              <w:t>420</w:t>
            </w:r>
          </w:p>
          <w:p w14:paraId="7161463E" w14:textId="77777777" w:rsidR="00275333" w:rsidRDefault="00275333" w:rsidP="00316621">
            <w:pPr>
              <w:pStyle w:val="ListParagraph"/>
            </w:pPr>
            <w:r>
              <w:t>340</w:t>
            </w:r>
          </w:p>
          <w:p w14:paraId="3BD0AEC3" w14:textId="77777777" w:rsidR="00275333" w:rsidRDefault="00275333" w:rsidP="00316621">
            <w:pPr>
              <w:pStyle w:val="ListParagraph"/>
            </w:pPr>
            <w:r>
              <w:lastRenderedPageBreak/>
              <w:t>390</w:t>
            </w:r>
          </w:p>
          <w:p w14:paraId="4FCD3A97" w14:textId="77777777" w:rsidR="00275333" w:rsidRDefault="00275333" w:rsidP="00316621">
            <w:pPr>
              <w:pStyle w:val="ListParagraph"/>
            </w:pPr>
            <w:r>
              <w:t>450</w:t>
            </w:r>
          </w:p>
          <w:p w14:paraId="0F4DA533" w14:textId="77777777" w:rsidR="00275333" w:rsidRDefault="00275333" w:rsidP="00316621">
            <w:pPr>
              <w:pStyle w:val="ListParagraph"/>
            </w:pPr>
            <w:r>
              <w:t>275</w:t>
            </w:r>
          </w:p>
          <w:p w14:paraId="30C7500C" w14:textId="77777777" w:rsidR="00275333" w:rsidRDefault="00275333" w:rsidP="00316621">
            <w:pPr>
              <w:pStyle w:val="ListParagraph"/>
            </w:pPr>
            <w:r>
              <w:t>280</w:t>
            </w:r>
          </w:p>
          <w:p w14:paraId="6956B0E0" w14:textId="77777777" w:rsidR="00275333" w:rsidRDefault="00275333" w:rsidP="00316621">
            <w:pPr>
              <w:pStyle w:val="ListParagraph"/>
            </w:pPr>
            <w:r>
              <w:t>290</w:t>
            </w:r>
          </w:p>
          <w:p w14:paraId="3DCC7D62" w14:textId="77777777" w:rsidR="00275333" w:rsidRDefault="00275333" w:rsidP="00316621">
            <w:pPr>
              <w:pStyle w:val="ListParagraph"/>
            </w:pPr>
            <w:r>
              <w:t>435</w:t>
            </w:r>
          </w:p>
          <w:p w14:paraId="68F2E3AD" w14:textId="77777777" w:rsidR="00275333" w:rsidRDefault="00275333" w:rsidP="00316621">
            <w:pPr>
              <w:pStyle w:val="ListParagraph"/>
            </w:pPr>
            <w:r>
              <w:t>750</w:t>
            </w:r>
          </w:p>
          <w:p w14:paraId="49156433" w14:textId="77777777" w:rsidR="00275333" w:rsidRDefault="00275333" w:rsidP="00316621">
            <w:pPr>
              <w:pStyle w:val="ListParagraph"/>
            </w:pPr>
            <w:r>
              <w:t>310</w:t>
            </w:r>
          </w:p>
          <w:p w14:paraId="54B1D823" w14:textId="77777777" w:rsidR="00275333" w:rsidRDefault="00275333" w:rsidP="00316621">
            <w:pPr>
              <w:pStyle w:val="ListParagraph"/>
              <w:ind w:left="0"/>
            </w:pPr>
            <w:r>
              <w:t xml:space="preserve">              195</w:t>
            </w:r>
          </w:p>
        </w:tc>
        <w:tc>
          <w:tcPr>
            <w:tcW w:w="849" w:type="dxa"/>
          </w:tcPr>
          <w:p w14:paraId="45BD87DD" w14:textId="77777777" w:rsidR="00275333" w:rsidRDefault="00275333" w:rsidP="00316621">
            <w:pPr>
              <w:pStyle w:val="ListParagraph"/>
            </w:pPr>
            <w:r>
              <w:lastRenderedPageBreak/>
              <w:t>362.88</w:t>
            </w:r>
          </w:p>
          <w:p w14:paraId="1311F843" w14:textId="77777777" w:rsidR="00275333" w:rsidRDefault="00275333" w:rsidP="00316621">
            <w:pPr>
              <w:pStyle w:val="ListParagraph"/>
            </w:pPr>
            <w:r>
              <w:t>367.184</w:t>
            </w:r>
          </w:p>
          <w:p w14:paraId="336DE70D" w14:textId="77777777" w:rsidR="00275333" w:rsidRDefault="00275333" w:rsidP="00316621">
            <w:pPr>
              <w:pStyle w:val="ListParagraph"/>
            </w:pPr>
            <w:r>
              <w:t>418.834</w:t>
            </w:r>
          </w:p>
          <w:p w14:paraId="1A45A6DB" w14:textId="77777777" w:rsidR="00275333" w:rsidRDefault="00275333" w:rsidP="00316621">
            <w:pPr>
              <w:pStyle w:val="ListParagraph"/>
            </w:pPr>
            <w:r>
              <w:t>233.755</w:t>
            </w:r>
          </w:p>
          <w:p w14:paraId="7D1EDDD2" w14:textId="77777777" w:rsidR="00275333" w:rsidRDefault="00275333" w:rsidP="00316621">
            <w:pPr>
              <w:pStyle w:val="ListParagraph"/>
            </w:pPr>
            <w:r>
              <w:t>151.976</w:t>
            </w:r>
          </w:p>
          <w:p w14:paraId="2430BF52" w14:textId="77777777" w:rsidR="00275333" w:rsidRDefault="00275333" w:rsidP="00316621">
            <w:pPr>
              <w:pStyle w:val="ListParagraph"/>
            </w:pPr>
            <w:r>
              <w:t>276.796</w:t>
            </w:r>
          </w:p>
          <w:p w14:paraId="7D287458" w14:textId="77777777" w:rsidR="00275333" w:rsidRDefault="00275333" w:rsidP="00316621">
            <w:pPr>
              <w:pStyle w:val="ListParagraph"/>
            </w:pPr>
            <w:r>
              <w:t>487.701</w:t>
            </w:r>
          </w:p>
          <w:p w14:paraId="14043FB8" w14:textId="77777777" w:rsidR="00275333" w:rsidRDefault="00275333" w:rsidP="00316621">
            <w:pPr>
              <w:pStyle w:val="ListParagraph"/>
            </w:pPr>
            <w:r>
              <w:t>233.755</w:t>
            </w:r>
          </w:p>
          <w:p w14:paraId="020D311E" w14:textId="77777777" w:rsidR="00275333" w:rsidRDefault="00275333" w:rsidP="00316621">
            <w:pPr>
              <w:pStyle w:val="ListParagraph"/>
            </w:pPr>
            <w:r>
              <w:t>362.88</w:t>
            </w:r>
          </w:p>
          <w:p w14:paraId="4F21F303" w14:textId="77777777" w:rsidR="00275333" w:rsidRDefault="00275333" w:rsidP="00316621">
            <w:pPr>
              <w:pStyle w:val="ListParagraph"/>
            </w:pPr>
            <w:r>
              <w:t>151.976</w:t>
            </w:r>
          </w:p>
          <w:p w14:paraId="64748CE3" w14:textId="77777777" w:rsidR="00275333" w:rsidRDefault="00275333" w:rsidP="00316621">
            <w:pPr>
              <w:pStyle w:val="ListParagraph"/>
            </w:pPr>
            <w:r>
              <w:t>393.009</w:t>
            </w:r>
          </w:p>
          <w:p w14:paraId="664DC64A" w14:textId="77777777" w:rsidR="00275333" w:rsidRDefault="00275333" w:rsidP="00316621">
            <w:pPr>
              <w:pStyle w:val="ListParagraph"/>
            </w:pPr>
            <w:r>
              <w:t>354.272</w:t>
            </w:r>
          </w:p>
          <w:p w14:paraId="50BCFF51" w14:textId="77777777" w:rsidR="00275333" w:rsidRDefault="00275333" w:rsidP="00316621">
            <w:pPr>
              <w:pStyle w:val="ListParagraph"/>
            </w:pPr>
            <w:r>
              <w:lastRenderedPageBreak/>
              <w:t>349.967</w:t>
            </w:r>
          </w:p>
          <w:p w14:paraId="7D9B989E" w14:textId="77777777" w:rsidR="00275333" w:rsidRDefault="00275333" w:rsidP="00316621">
            <w:pPr>
              <w:pStyle w:val="ListParagraph"/>
            </w:pPr>
            <w:r>
              <w:t>431.747</w:t>
            </w:r>
          </w:p>
          <w:p w14:paraId="553AEF91" w14:textId="77777777" w:rsidR="00275333" w:rsidRDefault="00275333" w:rsidP="00316621">
            <w:pPr>
              <w:pStyle w:val="ListParagraph"/>
            </w:pPr>
            <w:r>
              <w:t>332.751</w:t>
            </w:r>
          </w:p>
          <w:p w14:paraId="5105656B" w14:textId="77777777" w:rsidR="00275333" w:rsidRDefault="00275333" w:rsidP="00316621">
            <w:pPr>
              <w:pStyle w:val="ListParagraph"/>
            </w:pPr>
            <w:r>
              <w:t>345.663</w:t>
            </w:r>
          </w:p>
          <w:p w14:paraId="5710883F" w14:textId="77777777" w:rsidR="00275333" w:rsidRDefault="00275333" w:rsidP="00316621">
            <w:pPr>
              <w:pStyle w:val="ListParagraph"/>
            </w:pPr>
            <w:r>
              <w:t>250.971</w:t>
            </w:r>
          </w:p>
          <w:p w14:paraId="3047B294" w14:textId="77777777" w:rsidR="00275333" w:rsidRDefault="00275333" w:rsidP="00316621">
            <w:pPr>
              <w:pStyle w:val="ListParagraph"/>
            </w:pPr>
            <w:r>
              <w:t>543.655</w:t>
            </w:r>
          </w:p>
          <w:p w14:paraId="499A9B80" w14:textId="77777777" w:rsidR="00275333" w:rsidRDefault="00275333" w:rsidP="00316621">
            <w:pPr>
              <w:pStyle w:val="ListParagraph"/>
            </w:pPr>
            <w:r>
              <w:t>457.572</w:t>
            </w:r>
          </w:p>
          <w:p w14:paraId="4B4C5F22" w14:textId="77777777" w:rsidR="00275333" w:rsidRDefault="00275333" w:rsidP="00316621">
            <w:pPr>
              <w:pStyle w:val="ListParagraph"/>
            </w:pPr>
            <w:r>
              <w:t>431.747</w:t>
            </w:r>
          </w:p>
          <w:p w14:paraId="4BEA68D4" w14:textId="77777777" w:rsidR="00275333" w:rsidRDefault="00275333" w:rsidP="00316621">
            <w:pPr>
              <w:pStyle w:val="ListParagraph"/>
              <w:ind w:left="0"/>
            </w:pPr>
            <w:r>
              <w:t xml:space="preserve">              225.146</w:t>
            </w:r>
          </w:p>
        </w:tc>
      </w:tr>
    </w:tbl>
    <w:p w14:paraId="5A8EBE35" w14:textId="056F394C" w:rsidR="00275333" w:rsidRDefault="00275333" w:rsidP="00275333"/>
    <w:p w14:paraId="47ABC549" w14:textId="23BC596A" w:rsidR="00275333" w:rsidRDefault="00275333" w:rsidP="00275333"/>
    <w:p w14:paraId="0BBEED76" w14:textId="2F7DC722" w:rsidR="00275333" w:rsidRDefault="00275333" w:rsidP="00066D14">
      <w:pPr>
        <w:ind w:left="720"/>
      </w:pPr>
      <w:r>
        <w:t>Score: 0.455</w:t>
      </w:r>
    </w:p>
    <w:p w14:paraId="13EA8783" w14:textId="074D2059" w:rsidR="00275333" w:rsidRPr="00275333" w:rsidRDefault="00066D14" w:rsidP="00275333">
      <w:r>
        <w:rPr>
          <w:noProof/>
        </w:rPr>
        <w:drawing>
          <wp:anchor distT="0" distB="0" distL="114300" distR="114300" simplePos="0" relativeHeight="251669504" behindDoc="0" locked="0" layoutInCell="1" allowOverlap="1" wp14:anchorId="4D6FD267" wp14:editId="36BFD40B">
            <wp:simplePos x="0" y="0"/>
            <wp:positionH relativeFrom="column">
              <wp:posOffset>2647343</wp:posOffset>
            </wp:positionH>
            <wp:positionV relativeFrom="paragraph">
              <wp:posOffset>106708</wp:posOffset>
            </wp:positionV>
            <wp:extent cx="1520825" cy="1070610"/>
            <wp:effectExtent l="0" t="0" r="317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825" cy="107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0383A3EB" wp14:editId="1C80B72F">
            <wp:simplePos x="0" y="0"/>
            <wp:positionH relativeFrom="margin">
              <wp:posOffset>559558</wp:posOffset>
            </wp:positionH>
            <wp:positionV relativeFrom="paragraph">
              <wp:posOffset>39038</wp:posOffset>
            </wp:positionV>
            <wp:extent cx="1706880" cy="1221105"/>
            <wp:effectExtent l="0" t="0" r="762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22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75333" w:rsidRPr="002753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4446"/>
    <w:multiLevelType w:val="hybridMultilevel"/>
    <w:tmpl w:val="5124655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E0D42"/>
    <w:multiLevelType w:val="hybridMultilevel"/>
    <w:tmpl w:val="E6E22C9C"/>
    <w:lvl w:ilvl="0" w:tplc="741E2C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98314D"/>
    <w:multiLevelType w:val="hybridMultilevel"/>
    <w:tmpl w:val="250EDB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C1AAA"/>
    <w:multiLevelType w:val="hybridMultilevel"/>
    <w:tmpl w:val="1108C8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D73F74"/>
    <w:multiLevelType w:val="hybridMultilevel"/>
    <w:tmpl w:val="9CEECA10"/>
    <w:lvl w:ilvl="0" w:tplc="741E2C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8C4009"/>
    <w:multiLevelType w:val="hybridMultilevel"/>
    <w:tmpl w:val="11DED706"/>
    <w:lvl w:ilvl="0" w:tplc="741E2C0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jUysDC1MDU1MzJS0lEKTi0uzszPAykwrAUAQZ/A1ywAAAA="/>
  </w:docVars>
  <w:rsids>
    <w:rsidRoot w:val="00F27275"/>
    <w:rsid w:val="00066D14"/>
    <w:rsid w:val="00275333"/>
    <w:rsid w:val="007B1973"/>
    <w:rsid w:val="00A75BC2"/>
    <w:rsid w:val="00E55B31"/>
    <w:rsid w:val="00F27275"/>
    <w:rsid w:val="00FB1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235FB"/>
  <w15:chartTrackingRefBased/>
  <w15:docId w15:val="{07D46967-BEE0-4486-845B-9D8DCCDEE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7275"/>
    <w:pPr>
      <w:ind w:left="720"/>
      <w:contextualSpacing/>
    </w:pPr>
  </w:style>
  <w:style w:type="table" w:styleId="TableGrid">
    <w:name w:val="Table Grid"/>
    <w:basedOn w:val="TableNormal"/>
    <w:uiPriority w:val="39"/>
    <w:rsid w:val="00F272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id Ahamed Hasib</dc:creator>
  <cp:keywords/>
  <dc:description/>
  <cp:lastModifiedBy>Shahid Ahamed Hasib</cp:lastModifiedBy>
  <cp:revision>1</cp:revision>
  <dcterms:created xsi:type="dcterms:W3CDTF">2021-06-13T05:20:00Z</dcterms:created>
  <dcterms:modified xsi:type="dcterms:W3CDTF">2021-06-13T06:16:00Z</dcterms:modified>
</cp:coreProperties>
</file>